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5B7A" w:rsidRPr="00093D2E" w:rsidRDefault="00BB62AB" w:rsidP="00BB62AB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96930467"/>
      <w:r w:rsidRPr="00093D2E">
        <w:rPr>
          <w:rFonts w:ascii="Times New Roman" w:hAnsi="Times New Roman" w:cs="Times New Roman"/>
          <w:b/>
          <w:sz w:val="20"/>
          <w:szCs w:val="20"/>
        </w:rPr>
        <w:t xml:space="preserve">DYŻURY PRACOWNIKÓW – SEMESTR </w:t>
      </w:r>
      <w:r w:rsidR="00170B65" w:rsidRPr="00093D2E">
        <w:rPr>
          <w:rFonts w:ascii="Times New Roman" w:hAnsi="Times New Roman" w:cs="Times New Roman"/>
          <w:b/>
          <w:sz w:val="20"/>
          <w:szCs w:val="20"/>
        </w:rPr>
        <w:t>LETNI</w:t>
      </w:r>
      <w:r w:rsidRPr="00093D2E">
        <w:rPr>
          <w:rFonts w:ascii="Times New Roman" w:hAnsi="Times New Roman" w:cs="Times New Roman"/>
          <w:b/>
          <w:sz w:val="20"/>
          <w:szCs w:val="20"/>
        </w:rPr>
        <w:t xml:space="preserve"> 2021/2022</w:t>
      </w:r>
    </w:p>
    <w:tbl>
      <w:tblPr>
        <w:tblStyle w:val="Tabela-Siatka"/>
        <w:tblW w:w="5000" w:type="pct"/>
        <w:tblLayout w:type="fixed"/>
        <w:tblLook w:val="04A0" w:firstRow="1" w:lastRow="0" w:firstColumn="1" w:lastColumn="0" w:noHBand="0" w:noVBand="1"/>
      </w:tblPr>
      <w:tblGrid>
        <w:gridCol w:w="778"/>
        <w:gridCol w:w="3314"/>
        <w:gridCol w:w="1951"/>
        <w:gridCol w:w="1531"/>
        <w:gridCol w:w="1531"/>
        <w:gridCol w:w="1268"/>
        <w:gridCol w:w="1637"/>
        <w:gridCol w:w="1984"/>
      </w:tblGrid>
      <w:tr w:rsidR="003165AF" w:rsidRPr="00093D2E" w:rsidTr="003165AF">
        <w:tc>
          <w:tcPr>
            <w:tcW w:w="278" w:type="pct"/>
          </w:tcPr>
          <w:p w:rsidR="003165AF" w:rsidRPr="00093D2E" w:rsidRDefault="003165AF" w:rsidP="00BB62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84839502"/>
            <w:proofErr w:type="spellStart"/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Lp</w:t>
            </w:r>
            <w:proofErr w:type="spellEnd"/>
          </w:p>
        </w:tc>
        <w:tc>
          <w:tcPr>
            <w:tcW w:w="1184" w:type="pct"/>
          </w:tcPr>
          <w:p w:rsidR="003165AF" w:rsidRPr="00093D2E" w:rsidRDefault="003165AF" w:rsidP="00BB62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Nazwisko i imię</w:t>
            </w:r>
          </w:p>
        </w:tc>
        <w:tc>
          <w:tcPr>
            <w:tcW w:w="1791" w:type="pct"/>
            <w:gridSpan w:val="3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Studia stacjonarne</w:t>
            </w:r>
          </w:p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(na wydziale, proszę podać datę i godziny)</w:t>
            </w:r>
          </w:p>
        </w:tc>
        <w:tc>
          <w:tcPr>
            <w:tcW w:w="1747" w:type="pct"/>
            <w:gridSpan w:val="3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Studia niestacjonarne</w:t>
            </w:r>
          </w:p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(na wydziale, proszę podać datę i godziny)</w:t>
            </w:r>
          </w:p>
        </w:tc>
      </w:tr>
      <w:tr w:rsidR="003165AF" w:rsidRPr="00093D2E" w:rsidTr="003165AF">
        <w:trPr>
          <w:trHeight w:val="562"/>
        </w:trPr>
        <w:tc>
          <w:tcPr>
            <w:tcW w:w="1462" w:type="pct"/>
            <w:gridSpan w:val="2"/>
          </w:tcPr>
          <w:p w:rsidR="003165AF" w:rsidRPr="00093D2E" w:rsidRDefault="003165AF" w:rsidP="00BB62A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7" w:type="pct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dzień</w:t>
            </w:r>
          </w:p>
        </w:tc>
        <w:tc>
          <w:tcPr>
            <w:tcW w:w="547" w:type="pct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odzina</w:t>
            </w:r>
          </w:p>
        </w:tc>
        <w:tc>
          <w:tcPr>
            <w:tcW w:w="547" w:type="pct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miejsce</w:t>
            </w:r>
          </w:p>
        </w:tc>
        <w:tc>
          <w:tcPr>
            <w:tcW w:w="453" w:type="pct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dzień</w:t>
            </w:r>
          </w:p>
        </w:tc>
        <w:tc>
          <w:tcPr>
            <w:tcW w:w="585" w:type="pct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godzina</w:t>
            </w:r>
          </w:p>
        </w:tc>
        <w:tc>
          <w:tcPr>
            <w:tcW w:w="709" w:type="pct"/>
          </w:tcPr>
          <w:p w:rsidR="003165AF" w:rsidRPr="00093D2E" w:rsidRDefault="003165AF" w:rsidP="00093D2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>miejsce</w:t>
            </w:r>
          </w:p>
        </w:tc>
      </w:tr>
      <w:tr w:rsidR="003165AF" w:rsidRPr="00093D2E" w:rsidTr="000675C3">
        <w:trPr>
          <w:trHeight w:val="630"/>
        </w:trPr>
        <w:tc>
          <w:tcPr>
            <w:tcW w:w="278" w:type="pct"/>
          </w:tcPr>
          <w:p w:rsidR="003165AF" w:rsidRPr="00093D2E" w:rsidRDefault="003165AF" w:rsidP="00ED2F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184" w:type="pct"/>
          </w:tcPr>
          <w:p w:rsidR="003165AF" w:rsidRPr="00093D2E" w:rsidRDefault="003165AF" w:rsidP="00D5176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AUTSZ-SONTAG Anna</w:t>
            </w:r>
          </w:p>
          <w:p w:rsidR="003165AF" w:rsidRPr="00093D2E" w:rsidRDefault="003165AF" w:rsidP="00D5176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3165AF" w:rsidRPr="00093D2E" w:rsidRDefault="00BE3984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274AF6">
              <w:rPr>
                <w:rFonts w:ascii="Times New Roman" w:hAnsi="Times New Roman" w:cs="Times New Roman"/>
                <w:sz w:val="20"/>
                <w:szCs w:val="20"/>
              </w:rPr>
              <w:t xml:space="preserve">rlop </w:t>
            </w:r>
            <w:proofErr w:type="spellStart"/>
            <w:r w:rsidR="00274AF6">
              <w:rPr>
                <w:rFonts w:ascii="Times New Roman" w:hAnsi="Times New Roman" w:cs="Times New Roman"/>
                <w:sz w:val="20"/>
                <w:szCs w:val="20"/>
              </w:rPr>
              <w:t>macierzński</w:t>
            </w:r>
            <w:proofErr w:type="spellEnd"/>
          </w:p>
        </w:tc>
        <w:tc>
          <w:tcPr>
            <w:tcW w:w="547" w:type="pct"/>
          </w:tcPr>
          <w:p w:rsidR="003165AF" w:rsidRPr="00093D2E" w:rsidRDefault="003165AF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3165AF" w:rsidRPr="00093D2E" w:rsidRDefault="003165AF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3165AF" w:rsidRPr="00093D2E" w:rsidRDefault="003165AF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3165AF" w:rsidRPr="00093D2E" w:rsidRDefault="003165AF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3165AF" w:rsidRPr="00093D2E" w:rsidRDefault="003165AF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0"/>
      <w:bookmarkEnd w:id="1"/>
      <w:tr w:rsidR="003165AF" w:rsidRPr="00093D2E" w:rsidTr="003165AF">
        <w:tc>
          <w:tcPr>
            <w:tcW w:w="278" w:type="pct"/>
          </w:tcPr>
          <w:p w:rsidR="003165AF" w:rsidRPr="00093D2E" w:rsidRDefault="003165AF" w:rsidP="00B451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184" w:type="pct"/>
          </w:tcPr>
          <w:p w:rsidR="003165AF" w:rsidRPr="00093D2E" w:rsidRDefault="003165AF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ASIAGA Jan</w:t>
            </w:r>
          </w:p>
          <w:p w:rsidR="003165AF" w:rsidRPr="00093D2E" w:rsidRDefault="003165AF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3165AF" w:rsidRDefault="00BE3984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CB1B63">
              <w:rPr>
                <w:rFonts w:ascii="Times New Roman" w:hAnsi="Times New Roman" w:cs="Times New Roman"/>
                <w:sz w:val="20"/>
                <w:szCs w:val="20"/>
              </w:rPr>
              <w:t>zwartek t. nieparzysty</w:t>
            </w:r>
          </w:p>
          <w:p w:rsidR="000675C3" w:rsidRPr="00093D2E" w:rsidRDefault="00BE3984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0675C3">
              <w:rPr>
                <w:rFonts w:ascii="Times New Roman" w:hAnsi="Times New Roman" w:cs="Times New Roman"/>
                <w:sz w:val="20"/>
                <w:szCs w:val="20"/>
              </w:rPr>
              <w:t>oniedziałek t. parzysty</w:t>
            </w:r>
          </w:p>
        </w:tc>
        <w:tc>
          <w:tcPr>
            <w:tcW w:w="547" w:type="pct"/>
          </w:tcPr>
          <w:p w:rsidR="003165AF" w:rsidRDefault="000675C3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  <w:p w:rsidR="000675C3" w:rsidRDefault="000675C3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675C3" w:rsidRPr="00093D2E" w:rsidRDefault="000675C3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</w:tcPr>
          <w:p w:rsidR="003165AF" w:rsidRPr="00093D2E" w:rsidRDefault="000C5BCA" w:rsidP="00B451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4D5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.</w:t>
            </w:r>
            <w:r w:rsidR="00CC4D57" w:rsidRPr="00CC4D5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437</w:t>
            </w:r>
          </w:p>
        </w:tc>
        <w:tc>
          <w:tcPr>
            <w:tcW w:w="453" w:type="pct"/>
          </w:tcPr>
          <w:p w:rsidR="003165AF" w:rsidRPr="00093D2E" w:rsidRDefault="000C5BCA" w:rsidP="000C5B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3165AF" w:rsidRPr="00093D2E" w:rsidRDefault="000C5BCA" w:rsidP="000C5B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3165AF" w:rsidRPr="00093D2E" w:rsidRDefault="000C5BCA" w:rsidP="000C5B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972CAE" w:rsidRPr="00093D2E" w:rsidTr="003165AF">
        <w:tc>
          <w:tcPr>
            <w:tcW w:w="278" w:type="pct"/>
          </w:tcPr>
          <w:p w:rsidR="00972CAE" w:rsidRPr="00093D2E" w:rsidRDefault="00972CAE" w:rsidP="00972C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1184" w:type="pct"/>
          </w:tcPr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ROSCH Anna</w:t>
            </w:r>
          </w:p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972CAE" w:rsidRDefault="00BE3984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</w:t>
            </w:r>
            <w:r w:rsidR="00972CAE">
              <w:rPr>
                <w:rFonts w:ascii="Times New Roman" w:hAnsi="Times New Roman" w:cs="Times New Roman"/>
                <w:sz w:val="20"/>
                <w:szCs w:val="20"/>
              </w:rPr>
              <w:t>roda parzysta</w:t>
            </w:r>
          </w:p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72CAE" w:rsidRPr="00093D2E" w:rsidRDefault="00BE3984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</w:t>
            </w:r>
            <w:r w:rsidR="00972CAE">
              <w:rPr>
                <w:rFonts w:ascii="Times New Roman" w:hAnsi="Times New Roman" w:cs="Times New Roman"/>
                <w:sz w:val="20"/>
                <w:szCs w:val="20"/>
              </w:rPr>
              <w:t>roda nieparzysta</w:t>
            </w:r>
          </w:p>
        </w:tc>
        <w:tc>
          <w:tcPr>
            <w:tcW w:w="547" w:type="pct"/>
          </w:tcPr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30-11:00</w:t>
            </w:r>
          </w:p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30-11:00</w:t>
            </w:r>
          </w:p>
        </w:tc>
        <w:tc>
          <w:tcPr>
            <w:tcW w:w="547" w:type="pct"/>
          </w:tcPr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24</w:t>
            </w:r>
          </w:p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  <w:tc>
          <w:tcPr>
            <w:tcW w:w="453" w:type="pct"/>
          </w:tcPr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.03.2022</w:t>
            </w:r>
          </w:p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05.2022</w:t>
            </w:r>
          </w:p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06.2022</w:t>
            </w:r>
          </w:p>
        </w:tc>
        <w:tc>
          <w:tcPr>
            <w:tcW w:w="585" w:type="pct"/>
          </w:tcPr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15 - 16:30</w:t>
            </w:r>
          </w:p>
        </w:tc>
        <w:tc>
          <w:tcPr>
            <w:tcW w:w="709" w:type="pct"/>
          </w:tcPr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424</w:t>
            </w:r>
          </w:p>
        </w:tc>
      </w:tr>
      <w:tr w:rsidR="00972CAE" w:rsidRPr="00093D2E" w:rsidTr="003165AF">
        <w:tc>
          <w:tcPr>
            <w:tcW w:w="278" w:type="pct"/>
          </w:tcPr>
          <w:p w:rsidR="00972CAE" w:rsidRPr="00093D2E" w:rsidRDefault="00972CAE" w:rsidP="00972C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1184" w:type="pct"/>
          </w:tcPr>
          <w:p w:rsidR="00972CA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ERNASIEWICZ Maciej</w:t>
            </w:r>
          </w:p>
          <w:p w:rsidR="001C7C1B" w:rsidRPr="00093D2E" w:rsidRDefault="001C7C1B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972CAE" w:rsidRPr="00093D2E" w:rsidRDefault="00BE3984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972CAE">
              <w:rPr>
                <w:rFonts w:ascii="Times New Roman" w:hAnsi="Times New Roman" w:cs="Times New Roman"/>
                <w:sz w:val="20"/>
                <w:szCs w:val="20"/>
              </w:rPr>
              <w:t>oniedziałek</w:t>
            </w:r>
          </w:p>
        </w:tc>
        <w:tc>
          <w:tcPr>
            <w:tcW w:w="547" w:type="pct"/>
          </w:tcPr>
          <w:p w:rsidR="00972CAE" w:rsidRPr="00093D2E" w:rsidRDefault="00972CAE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3:00 – 13:45 </w:t>
            </w:r>
          </w:p>
        </w:tc>
        <w:tc>
          <w:tcPr>
            <w:tcW w:w="547" w:type="pct"/>
          </w:tcPr>
          <w:p w:rsidR="00972CAE" w:rsidRPr="00093D2E" w:rsidRDefault="00BC4BEC" w:rsidP="00972C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. </w:t>
            </w:r>
            <w:r w:rsidR="00972CAE">
              <w:rPr>
                <w:rFonts w:ascii="Times New Roman" w:hAnsi="Times New Roman" w:cs="Times New Roman"/>
                <w:sz w:val="20"/>
                <w:szCs w:val="20"/>
              </w:rPr>
              <w:t>220</w:t>
            </w:r>
          </w:p>
        </w:tc>
        <w:tc>
          <w:tcPr>
            <w:tcW w:w="453" w:type="pct"/>
          </w:tcPr>
          <w:p w:rsidR="00972CAE" w:rsidRPr="00093D2E" w:rsidRDefault="00972CAE" w:rsidP="00972C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972CAE" w:rsidRPr="00093D2E" w:rsidRDefault="00972CAE" w:rsidP="00972C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972CAE" w:rsidRPr="00093D2E" w:rsidRDefault="00972CAE" w:rsidP="00972C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5555B" w:rsidRPr="00093D2E" w:rsidTr="003165AF">
        <w:tc>
          <w:tcPr>
            <w:tcW w:w="278" w:type="pct"/>
          </w:tcPr>
          <w:p w:rsidR="0045555B" w:rsidRPr="00093D2E" w:rsidRDefault="0045555B" w:rsidP="004555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  <w:p w:rsidR="0045555B" w:rsidRPr="00093D2E" w:rsidRDefault="0045555B" w:rsidP="004555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4" w:type="pct"/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>BIELSKA Ewa</w:t>
            </w:r>
          </w:p>
          <w:p w:rsidR="001C7C1B" w:rsidRPr="00093D2E" w:rsidRDefault="001C7C1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35</w:t>
            </w:r>
          </w:p>
        </w:tc>
        <w:tc>
          <w:tcPr>
            <w:tcW w:w="453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555B" w:rsidRPr="00093D2E" w:rsidTr="003165AF">
        <w:tc>
          <w:tcPr>
            <w:tcW w:w="278" w:type="pct"/>
          </w:tcPr>
          <w:p w:rsidR="0045555B" w:rsidRPr="00093D2E" w:rsidRDefault="0045555B" w:rsidP="004555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1184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OBIK Bogusława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BC4BE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43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03.22</w:t>
            </w:r>
          </w:p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.03.22</w:t>
            </w:r>
          </w:p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4.22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.05.22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ój 434</w:t>
            </w:r>
          </w:p>
        </w:tc>
      </w:tr>
      <w:tr w:rsidR="0045555B" w:rsidRPr="00093D2E" w:rsidTr="003165AF">
        <w:tc>
          <w:tcPr>
            <w:tcW w:w="278" w:type="pct"/>
          </w:tcPr>
          <w:p w:rsidR="0045555B" w:rsidRPr="00093D2E" w:rsidRDefault="0045555B" w:rsidP="004555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1184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OROWIEC Ewa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45555B" w:rsidRDefault="00BE3984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45555B">
              <w:rPr>
                <w:rFonts w:ascii="Times New Roman" w:hAnsi="Times New Roman" w:cs="Times New Roman"/>
                <w:sz w:val="20"/>
                <w:szCs w:val="20"/>
              </w:rPr>
              <w:t xml:space="preserve">torek </w:t>
            </w:r>
          </w:p>
          <w:p w:rsidR="0045555B" w:rsidRPr="00093D2E" w:rsidRDefault="00BE3984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5555B">
              <w:rPr>
                <w:rFonts w:ascii="Times New Roman" w:hAnsi="Times New Roman" w:cs="Times New Roman"/>
                <w:sz w:val="20"/>
                <w:szCs w:val="20"/>
              </w:rPr>
              <w:t xml:space="preserve">iątek </w:t>
            </w:r>
          </w:p>
        </w:tc>
        <w:tc>
          <w:tcPr>
            <w:tcW w:w="547" w:type="pct"/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00-17-45</w:t>
            </w:r>
          </w:p>
        </w:tc>
        <w:tc>
          <w:tcPr>
            <w:tcW w:w="547" w:type="pct"/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n-lin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45555B" w:rsidRPr="00093D2E" w:rsidRDefault="00BC4BEC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. </w:t>
            </w:r>
            <w:r w:rsidR="0045555B">
              <w:rPr>
                <w:rFonts w:ascii="Times New Roman" w:hAnsi="Times New Roman" w:cs="Times New Roman"/>
                <w:sz w:val="20"/>
                <w:szCs w:val="20"/>
              </w:rPr>
              <w:t>226</w:t>
            </w:r>
          </w:p>
        </w:tc>
        <w:tc>
          <w:tcPr>
            <w:tcW w:w="453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03. 2.04, 23.04, 18.06,</w:t>
            </w:r>
          </w:p>
        </w:tc>
        <w:tc>
          <w:tcPr>
            <w:tcW w:w="585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6</w:t>
            </w:r>
          </w:p>
        </w:tc>
      </w:tr>
      <w:tr w:rsidR="0045555B" w:rsidRPr="00093D2E" w:rsidTr="00583B15">
        <w:tc>
          <w:tcPr>
            <w:tcW w:w="278" w:type="pct"/>
          </w:tcPr>
          <w:p w:rsidR="0045555B" w:rsidRPr="00093D2E" w:rsidRDefault="0045555B" w:rsidP="004555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1184" w:type="pct"/>
          </w:tcPr>
          <w:p w:rsidR="00A16C96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 xml:space="preserve">BORZUCKA- SITKIEWICZ </w:t>
            </w:r>
          </w:p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Katarzyna</w:t>
            </w:r>
          </w:p>
          <w:p w:rsidR="001C7C1B" w:rsidRPr="00093D2E" w:rsidRDefault="001C7C1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a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 – 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BC4BEC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5555B">
              <w:rPr>
                <w:rFonts w:ascii="Times New Roman" w:hAnsi="Times New Roman" w:cs="Times New Roman"/>
                <w:sz w:val="20"/>
                <w:szCs w:val="20"/>
              </w:rPr>
              <w:t>. 126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05./28.05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 – 13.45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555B" w:rsidRDefault="0045555B" w:rsidP="004555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126</w:t>
            </w:r>
          </w:p>
        </w:tc>
      </w:tr>
      <w:tr w:rsidR="0045555B" w:rsidRPr="00093D2E" w:rsidTr="003165AF">
        <w:tc>
          <w:tcPr>
            <w:tcW w:w="278" w:type="pct"/>
          </w:tcPr>
          <w:p w:rsidR="0045555B" w:rsidRPr="00093D2E" w:rsidRDefault="0045555B" w:rsidP="0045555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1184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UDNIAK Alina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</w:t>
            </w:r>
          </w:p>
        </w:tc>
        <w:tc>
          <w:tcPr>
            <w:tcW w:w="547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45555B" w:rsidRPr="00093D2E" w:rsidRDefault="00BC4BEC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5555B">
              <w:rPr>
                <w:rFonts w:ascii="Times New Roman" w:hAnsi="Times New Roman" w:cs="Times New Roman"/>
                <w:sz w:val="20"/>
                <w:szCs w:val="20"/>
              </w:rPr>
              <w:t>. 8</w:t>
            </w:r>
          </w:p>
        </w:tc>
        <w:tc>
          <w:tcPr>
            <w:tcW w:w="453" w:type="pct"/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.03.; 12.03.;</w:t>
            </w:r>
          </w:p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2.04.;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4.05.; 18.06. </w:t>
            </w:r>
          </w:p>
        </w:tc>
        <w:tc>
          <w:tcPr>
            <w:tcW w:w="585" w:type="pct"/>
          </w:tcPr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</w:tcPr>
          <w:p w:rsidR="0045555B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yżur zdalny – studenci mają w tych dniach tylko zajęcia zdalne, a ja tylko prowadzę wykład  zdalnie; </w:t>
            </w:r>
          </w:p>
          <w:p w:rsidR="0045555B" w:rsidRPr="00093D2E" w:rsidRDefault="0045555B" w:rsidP="004555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D  </w:t>
            </w:r>
            <w:r w:rsidRPr="009A4E3C">
              <w:rPr>
                <w:rFonts w:ascii="Times New Roman" w:hAnsi="Times New Roman" w:cs="Times New Roman"/>
                <w:b/>
                <w:sz w:val="20"/>
                <w:szCs w:val="20"/>
              </w:rPr>
              <w:t>yy8eveh</w:t>
            </w:r>
          </w:p>
        </w:tc>
      </w:tr>
      <w:tr w:rsidR="00A16C96" w:rsidRPr="00093D2E" w:rsidTr="00AA0290">
        <w:tc>
          <w:tcPr>
            <w:tcW w:w="278" w:type="pct"/>
          </w:tcPr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0.</w:t>
            </w:r>
          </w:p>
        </w:tc>
        <w:tc>
          <w:tcPr>
            <w:tcW w:w="1184" w:type="pct"/>
          </w:tcPr>
          <w:p w:rsidR="00A16C96" w:rsidRP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16C96">
              <w:rPr>
                <w:rFonts w:ascii="Times New Roman" w:hAnsi="Times New Roman" w:cs="Times New Roman"/>
                <w:sz w:val="20"/>
                <w:szCs w:val="20"/>
              </w:rPr>
              <w:t>BULSKA Joanna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A16C96" w:rsidRPr="00925C25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l-PL"/>
              </w:rPr>
            </w:pPr>
            <w:r w:rsidRPr="00925C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 w:rsidR="00BE39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torek parzysty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A16C96" w:rsidRPr="00925C25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l-PL"/>
              </w:rPr>
            </w:pPr>
            <w:r w:rsidRPr="00925C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3.00 –13.4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A16C96" w:rsidRPr="00925C25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l-PL"/>
              </w:rPr>
            </w:pPr>
            <w:r w:rsidRPr="00925C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.135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2B02AA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3.03.</w:t>
            </w:r>
            <w:r w:rsidR="002B02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2</w:t>
            </w:r>
          </w:p>
          <w:p w:rsidR="00A16C96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3.04.</w:t>
            </w:r>
            <w:r w:rsidR="002B02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2</w:t>
            </w:r>
          </w:p>
          <w:p w:rsidR="00A16C96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9.04.</w:t>
            </w:r>
            <w:r w:rsidR="002B02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2</w:t>
            </w:r>
          </w:p>
          <w:p w:rsidR="002B02AA" w:rsidRDefault="00A16C96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8.05.</w:t>
            </w:r>
            <w:r w:rsidR="002B02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2</w:t>
            </w:r>
          </w:p>
          <w:p w:rsidR="00A16C96" w:rsidRPr="002B02AA" w:rsidRDefault="00A16C96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5.05.</w:t>
            </w:r>
            <w:r w:rsidR="002B02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A16C96" w:rsidRPr="00925C25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l-PL"/>
              </w:rPr>
            </w:pPr>
            <w:r w:rsidRPr="00925C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3.00-13.45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:rsidR="00A16C96" w:rsidRPr="00925C25" w:rsidRDefault="00A16C96" w:rsidP="00A16C9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l-PL"/>
              </w:rPr>
            </w:pPr>
            <w:r w:rsidRPr="00925C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.135</w:t>
            </w:r>
          </w:p>
        </w:tc>
      </w:tr>
      <w:tr w:rsidR="00A16C96" w:rsidRPr="00093D2E" w:rsidTr="003165AF">
        <w:tc>
          <w:tcPr>
            <w:tcW w:w="278" w:type="pct"/>
          </w:tcPr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1.</w:t>
            </w:r>
          </w:p>
        </w:tc>
        <w:tc>
          <w:tcPr>
            <w:tcW w:w="1184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BURCZYK Irena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15-12.00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3</w:t>
            </w:r>
          </w:p>
        </w:tc>
        <w:tc>
          <w:tcPr>
            <w:tcW w:w="453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a 13.03;20.03;24.04;22.05;29.05</w:t>
            </w:r>
          </w:p>
        </w:tc>
        <w:tc>
          <w:tcPr>
            <w:tcW w:w="585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15-12.00</w:t>
            </w:r>
          </w:p>
        </w:tc>
        <w:tc>
          <w:tcPr>
            <w:tcW w:w="709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3</w:t>
            </w:r>
          </w:p>
        </w:tc>
      </w:tr>
      <w:tr w:rsidR="00A16C96" w:rsidRPr="00093D2E" w:rsidTr="003165AF">
        <w:tc>
          <w:tcPr>
            <w:tcW w:w="278" w:type="pct"/>
          </w:tcPr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2.</w:t>
            </w:r>
          </w:p>
        </w:tc>
        <w:tc>
          <w:tcPr>
            <w:tcW w:w="1184" w:type="pct"/>
          </w:tcPr>
          <w:p w:rsidR="00A16C96" w:rsidRPr="006A4377" w:rsidRDefault="00A16C96" w:rsidP="00A16C9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A437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BAŁA Agata</w:t>
            </w:r>
          </w:p>
          <w:p w:rsidR="00A16C96" w:rsidRPr="006A4377" w:rsidRDefault="00A16C96" w:rsidP="00A16C96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16C96" w:rsidRPr="00093D2E" w:rsidRDefault="00BE3984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A16C96">
              <w:rPr>
                <w:rFonts w:ascii="Times New Roman" w:hAnsi="Times New Roman" w:cs="Times New Roman"/>
                <w:sz w:val="20"/>
                <w:szCs w:val="20"/>
              </w:rPr>
              <w:t xml:space="preserve">zwartek nieparzysty </w:t>
            </w:r>
          </w:p>
        </w:tc>
        <w:tc>
          <w:tcPr>
            <w:tcW w:w="547" w:type="pct"/>
          </w:tcPr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3.00 – 13.45 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5.15-16.00 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. 230 </w:t>
            </w:r>
          </w:p>
        </w:tc>
        <w:tc>
          <w:tcPr>
            <w:tcW w:w="453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3.03, 15.05, 22.05 </w:t>
            </w:r>
          </w:p>
        </w:tc>
        <w:tc>
          <w:tcPr>
            <w:tcW w:w="585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3.00 – 13.45 </w:t>
            </w:r>
          </w:p>
        </w:tc>
        <w:tc>
          <w:tcPr>
            <w:tcW w:w="709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0</w:t>
            </w:r>
          </w:p>
        </w:tc>
      </w:tr>
      <w:tr w:rsidR="00A16C96" w:rsidRPr="00093D2E" w:rsidTr="003165AF">
        <w:tc>
          <w:tcPr>
            <w:tcW w:w="278" w:type="pct"/>
          </w:tcPr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1184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CHARZYŃSKA Edyta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1</w:t>
            </w:r>
          </w:p>
        </w:tc>
        <w:tc>
          <w:tcPr>
            <w:tcW w:w="453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16C96" w:rsidRPr="00093D2E" w:rsidTr="003165AF">
        <w:trPr>
          <w:trHeight w:val="745"/>
        </w:trPr>
        <w:tc>
          <w:tcPr>
            <w:tcW w:w="278" w:type="pct"/>
          </w:tcPr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1184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36F92">
              <w:rPr>
                <w:rFonts w:ascii="Times New Roman" w:hAnsi="Times New Roman" w:cs="Times New Roman"/>
                <w:sz w:val="20"/>
                <w:szCs w:val="20"/>
              </w:rPr>
              <w:t>CHRIST Magdalena</w:t>
            </w:r>
          </w:p>
        </w:tc>
        <w:tc>
          <w:tcPr>
            <w:tcW w:w="697" w:type="pct"/>
          </w:tcPr>
          <w:p w:rsidR="00A16C96" w:rsidRPr="00093D2E" w:rsidRDefault="00BE3984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A16C96">
              <w:rPr>
                <w:rFonts w:ascii="Times New Roman" w:hAnsi="Times New Roman" w:cs="Times New Roman"/>
                <w:sz w:val="20"/>
                <w:szCs w:val="20"/>
              </w:rPr>
              <w:t>zwartki parzyste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6</w:t>
            </w:r>
          </w:p>
        </w:tc>
        <w:tc>
          <w:tcPr>
            <w:tcW w:w="453" w:type="pct"/>
          </w:tcPr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.03.2022</w:t>
            </w: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4.2022</w:t>
            </w: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05.2022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.06.2022</w:t>
            </w:r>
          </w:p>
        </w:tc>
        <w:tc>
          <w:tcPr>
            <w:tcW w:w="585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ój 436</w:t>
            </w:r>
          </w:p>
        </w:tc>
      </w:tr>
      <w:tr w:rsidR="00A16C96" w:rsidRPr="00093D2E" w:rsidTr="003165AF">
        <w:tc>
          <w:tcPr>
            <w:tcW w:w="278" w:type="pct"/>
          </w:tcPr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5.</w:t>
            </w:r>
          </w:p>
        </w:tc>
        <w:tc>
          <w:tcPr>
            <w:tcW w:w="1184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CZERKAWSKI Andrzej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16C96" w:rsidRDefault="00BE3984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A16C96">
              <w:rPr>
                <w:rFonts w:ascii="Times New Roman" w:hAnsi="Times New Roman" w:cs="Times New Roman"/>
                <w:sz w:val="20"/>
                <w:szCs w:val="20"/>
              </w:rPr>
              <w:t>oniedziałek</w:t>
            </w: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. parzysty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. nieparzysty</w:t>
            </w:r>
          </w:p>
        </w:tc>
        <w:tc>
          <w:tcPr>
            <w:tcW w:w="547" w:type="pct"/>
          </w:tcPr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</w:t>
            </w:r>
            <w:r w:rsidR="000C5BCA">
              <w:rPr>
                <w:rFonts w:ascii="Times New Roman" w:hAnsi="Times New Roman" w:cs="Times New Roman"/>
                <w:sz w:val="20"/>
                <w:szCs w:val="20"/>
              </w:rPr>
              <w:t xml:space="preserve"> 131</w:t>
            </w:r>
          </w:p>
        </w:tc>
        <w:tc>
          <w:tcPr>
            <w:tcW w:w="453" w:type="pct"/>
          </w:tcPr>
          <w:p w:rsidR="00A16C96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A16C96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A16C96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16C96" w:rsidRPr="00093D2E" w:rsidTr="003165AF">
        <w:tc>
          <w:tcPr>
            <w:tcW w:w="278" w:type="pct"/>
          </w:tcPr>
          <w:p w:rsidR="00A16C96" w:rsidRPr="00093D2E" w:rsidRDefault="00A16C96" w:rsidP="00A16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6.</w:t>
            </w:r>
          </w:p>
        </w:tc>
        <w:tc>
          <w:tcPr>
            <w:tcW w:w="1184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DOBOSZ Dagmara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16C96" w:rsidRDefault="00BE3984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A16C96">
              <w:rPr>
                <w:rFonts w:ascii="Times New Roman" w:hAnsi="Times New Roman" w:cs="Times New Roman"/>
                <w:sz w:val="20"/>
                <w:szCs w:val="20"/>
              </w:rPr>
              <w:t>oniedziałek parzysty</w:t>
            </w:r>
          </w:p>
          <w:p w:rsidR="00A16C96" w:rsidRDefault="00BE3984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</w:t>
            </w:r>
            <w:r w:rsidR="00A16C96">
              <w:rPr>
                <w:rFonts w:ascii="Times New Roman" w:hAnsi="Times New Roman" w:cs="Times New Roman"/>
                <w:sz w:val="20"/>
                <w:szCs w:val="20"/>
              </w:rPr>
              <w:t>roda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parzysta</w:t>
            </w:r>
          </w:p>
        </w:tc>
        <w:tc>
          <w:tcPr>
            <w:tcW w:w="547" w:type="pct"/>
          </w:tcPr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</w:tc>
        <w:tc>
          <w:tcPr>
            <w:tcW w:w="547" w:type="pct"/>
          </w:tcPr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34</w:t>
            </w: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607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 </w:t>
            </w:r>
            <w:r w:rsidRPr="009F607C">
              <w:rPr>
                <w:rFonts w:ascii="Times New Roman" w:hAnsi="Times New Roman" w:cs="Times New Roman"/>
                <w:sz w:val="20"/>
                <w:szCs w:val="20"/>
              </w:rPr>
              <w:t>07.05.2022</w:t>
            </w:r>
          </w:p>
          <w:p w:rsidR="00A16C96" w:rsidRPr="009F607C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F607C">
              <w:rPr>
                <w:rFonts w:ascii="Times New Roman" w:hAnsi="Times New Roman" w:cs="Times New Roman"/>
                <w:sz w:val="20"/>
                <w:szCs w:val="20"/>
              </w:rPr>
              <w:t>15.05.2022</w:t>
            </w:r>
          </w:p>
        </w:tc>
        <w:tc>
          <w:tcPr>
            <w:tcW w:w="585" w:type="pct"/>
          </w:tcPr>
          <w:p w:rsidR="00A16C96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</w:tc>
        <w:tc>
          <w:tcPr>
            <w:tcW w:w="709" w:type="pct"/>
          </w:tcPr>
          <w:p w:rsidR="00A16C96" w:rsidRPr="00093D2E" w:rsidRDefault="00A16C96" w:rsidP="00A16C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34</w:t>
            </w:r>
          </w:p>
        </w:tc>
      </w:tr>
      <w:tr w:rsidR="00AA0290" w:rsidRPr="00093D2E" w:rsidTr="00AA0290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7.</w:t>
            </w:r>
          </w:p>
        </w:tc>
        <w:tc>
          <w:tcPr>
            <w:tcW w:w="1184" w:type="pct"/>
          </w:tcPr>
          <w:p w:rsidR="00AA0290" w:rsidRP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0290">
              <w:rPr>
                <w:rFonts w:ascii="Times New Roman" w:hAnsi="Times New Roman" w:cs="Times New Roman"/>
                <w:sz w:val="20"/>
                <w:szCs w:val="20"/>
              </w:rPr>
              <w:t>DUREK Iwona</w:t>
            </w:r>
          </w:p>
          <w:p w:rsidR="00AA0290" w:rsidRP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Pr="00510569" w:rsidRDefault="00AA0290" w:rsidP="00AA029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torek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Default="00AA0290" w:rsidP="00AA029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10569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00</w:t>
            </w:r>
            <w:r w:rsidRPr="00510569">
              <w:rPr>
                <w:rFonts w:ascii="Times New Roman" w:eastAsia="Times New Roman" w:hAnsi="Times New Roman" w:cs="Times New Roman"/>
                <w:sz w:val="20"/>
                <w:szCs w:val="20"/>
              </w:rPr>
              <w:t>-1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Pr="00510569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  <w:p w:rsidR="00AA0290" w:rsidRPr="00510569" w:rsidRDefault="00AA0290" w:rsidP="00AA029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30-16.30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Pr="002B02AA" w:rsidRDefault="002B02AA" w:rsidP="00AA029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spellStart"/>
            <w:r w:rsidRPr="002B02A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Teams</w:t>
            </w:r>
            <w:proofErr w:type="spellEnd"/>
          </w:p>
        </w:tc>
        <w:tc>
          <w:tcPr>
            <w:tcW w:w="453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8.</w:t>
            </w:r>
          </w:p>
        </w:tc>
        <w:tc>
          <w:tcPr>
            <w:tcW w:w="1184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 xml:space="preserve">DWORAK Alina 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35</w:t>
            </w:r>
          </w:p>
        </w:tc>
        <w:tc>
          <w:tcPr>
            <w:tcW w:w="453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585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9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19.</w:t>
            </w:r>
          </w:p>
        </w:tc>
        <w:tc>
          <w:tcPr>
            <w:tcW w:w="1184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ECLER-NOCOŃ Beata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a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ydzień parzysty i nieparzysty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3.00-14.00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2</w:t>
            </w:r>
          </w:p>
        </w:tc>
        <w:tc>
          <w:tcPr>
            <w:tcW w:w="453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9.</w:t>
            </w:r>
          </w:p>
        </w:tc>
        <w:tc>
          <w:tcPr>
            <w:tcW w:w="1184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FRANIA Monika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 nieparzysty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zwartek </w:t>
            </w:r>
          </w:p>
        </w:tc>
        <w:tc>
          <w:tcPr>
            <w:tcW w:w="54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-11:30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. 110 lub 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24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  <w:tc>
          <w:tcPr>
            <w:tcW w:w="453" w:type="pct"/>
          </w:tcPr>
          <w:p w:rsidR="00AA0290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  <w:r w:rsidRPr="00EB6683">
              <w:rPr>
                <w:rFonts w:ascii="Times New Roman" w:eastAsia="Gungsuh" w:hAnsi="Times New Roman" w:cs="Times New Roman"/>
                <w:sz w:val="20"/>
                <w:szCs w:val="20"/>
              </w:rPr>
              <w:t xml:space="preserve">niedziela </w:t>
            </w:r>
            <w:r>
              <w:rPr>
                <w:rFonts w:ascii="Times New Roman" w:eastAsia="Gungsuh" w:hAnsi="Times New Roman" w:cs="Times New Roman"/>
                <w:sz w:val="20"/>
                <w:szCs w:val="20"/>
              </w:rPr>
              <w:t>6.03.2022</w:t>
            </w:r>
          </w:p>
          <w:p w:rsidR="00AA0290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  <w:r>
              <w:rPr>
                <w:rFonts w:ascii="Times New Roman" w:eastAsia="Gungsuh" w:hAnsi="Times New Roman" w:cs="Times New Roman"/>
                <w:sz w:val="20"/>
                <w:szCs w:val="20"/>
              </w:rPr>
              <w:t>20.03.2022</w:t>
            </w:r>
          </w:p>
          <w:p w:rsidR="00AA0290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  <w:r>
              <w:rPr>
                <w:rFonts w:ascii="Times New Roman" w:eastAsia="Gungsuh" w:hAnsi="Times New Roman" w:cs="Times New Roman"/>
                <w:sz w:val="20"/>
                <w:szCs w:val="20"/>
              </w:rPr>
              <w:t>3.04.2022</w:t>
            </w:r>
          </w:p>
          <w:p w:rsidR="00AA0290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  <w:r>
              <w:rPr>
                <w:rFonts w:ascii="Times New Roman" w:eastAsia="Gungsuh" w:hAnsi="Times New Roman" w:cs="Times New Roman"/>
                <w:sz w:val="20"/>
                <w:szCs w:val="20"/>
              </w:rPr>
              <w:t>Dodatkowo dyżur zdalny w razie potrzeby</w:t>
            </w:r>
          </w:p>
        </w:tc>
        <w:tc>
          <w:tcPr>
            <w:tcW w:w="585" w:type="pct"/>
          </w:tcPr>
          <w:p w:rsidR="00AA0290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  <w:r w:rsidRPr="00EB6683">
              <w:rPr>
                <w:rFonts w:ascii="Times New Roman" w:eastAsia="Gungsuh" w:hAnsi="Times New Roman" w:cs="Times New Roman"/>
                <w:sz w:val="20"/>
                <w:szCs w:val="20"/>
              </w:rPr>
              <w:t>wg harmonogramu zajęć w przerwach między zajęciami</w:t>
            </w:r>
          </w:p>
          <w:p w:rsidR="00AA0290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eastAsia="Gungsuh" w:hAnsi="Times New Roman" w:cs="Times New Roman"/>
                <w:sz w:val="20"/>
                <w:szCs w:val="20"/>
              </w:rPr>
            </w:pPr>
            <w:r>
              <w:rPr>
                <w:rFonts w:ascii="Times New Roman" w:eastAsia="Gungsuh" w:hAnsi="Times New Roman" w:cs="Times New Roman"/>
                <w:sz w:val="20"/>
                <w:szCs w:val="20"/>
              </w:rPr>
              <w:t>Ustalenia indywidualne ze studentami</w:t>
            </w:r>
          </w:p>
        </w:tc>
        <w:tc>
          <w:tcPr>
            <w:tcW w:w="709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4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</w:tr>
      <w:tr w:rsidR="00AA0290" w:rsidRPr="00093D2E" w:rsidTr="00C4291C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1.</w:t>
            </w:r>
          </w:p>
        </w:tc>
        <w:tc>
          <w:tcPr>
            <w:tcW w:w="1184" w:type="pct"/>
          </w:tcPr>
          <w:p w:rsidR="00AA0290" w:rsidRPr="00BC4BEC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4BEC">
              <w:rPr>
                <w:rFonts w:ascii="Times New Roman" w:hAnsi="Times New Roman" w:cs="Times New Roman"/>
                <w:sz w:val="20"/>
                <w:szCs w:val="20"/>
              </w:rPr>
              <w:t>GAŁĄZKA Alicja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30-1130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-134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28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obota lub niedziela zgodnie 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rmongram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mianrium</w:t>
            </w:r>
            <w:proofErr w:type="spellEnd"/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30-15:0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atform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</w:tr>
      <w:tr w:rsidR="00AA0290" w:rsidRPr="00093D2E" w:rsidTr="00583B15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2.</w:t>
            </w:r>
          </w:p>
        </w:tc>
        <w:tc>
          <w:tcPr>
            <w:tcW w:w="1184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GIERCZYK Marcin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spacing w:before="100" w:before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iątek 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spacing w:before="100" w:before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spacing w:before="100" w:before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3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spacing w:before="100" w:before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e zgodnie z planem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spacing w:before="100" w:before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45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spacing w:before="100" w:before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3.</w:t>
            </w:r>
          </w:p>
        </w:tc>
        <w:tc>
          <w:tcPr>
            <w:tcW w:w="1184" w:type="pct"/>
          </w:tcPr>
          <w:p w:rsidR="00AA0290" w:rsidRPr="00BE3984" w:rsidRDefault="00AA0290" w:rsidP="00AA029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E39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ŁUPCZYK Grzegorz</w:t>
            </w:r>
          </w:p>
          <w:p w:rsidR="00AA0290" w:rsidRPr="00BE3984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Pr="00BE3984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3984">
              <w:rPr>
                <w:rFonts w:ascii="Times New Roman" w:hAnsi="Times New Roman" w:cs="Times New Roman"/>
                <w:sz w:val="20"/>
                <w:szCs w:val="20"/>
              </w:rPr>
              <w:t>piątki (w tygodnie nieparzyste)</w:t>
            </w:r>
          </w:p>
        </w:tc>
        <w:tc>
          <w:tcPr>
            <w:tcW w:w="547" w:type="pct"/>
          </w:tcPr>
          <w:p w:rsidR="00AA0290" w:rsidRPr="00BE3984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3984"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</w:tcPr>
          <w:p w:rsidR="00AA0290" w:rsidRPr="00093D2E" w:rsidRDefault="002B02AA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C4D5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. </w:t>
            </w:r>
            <w:r w:rsidR="00CC4D57" w:rsidRPr="00CC4D5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0</w:t>
            </w:r>
          </w:p>
        </w:tc>
        <w:tc>
          <w:tcPr>
            <w:tcW w:w="453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e zgodnie z planem</w:t>
            </w:r>
          </w:p>
        </w:tc>
        <w:tc>
          <w:tcPr>
            <w:tcW w:w="585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</w:tc>
        <w:tc>
          <w:tcPr>
            <w:tcW w:w="709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4.</w:t>
            </w:r>
          </w:p>
        </w:tc>
        <w:tc>
          <w:tcPr>
            <w:tcW w:w="1184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GODAWA Joanna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31</w:t>
            </w:r>
          </w:p>
        </w:tc>
        <w:tc>
          <w:tcPr>
            <w:tcW w:w="453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iątek 06.05.22.</w:t>
            </w:r>
          </w:p>
        </w:tc>
        <w:tc>
          <w:tcPr>
            <w:tcW w:w="585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45-17.30</w:t>
            </w:r>
          </w:p>
        </w:tc>
        <w:tc>
          <w:tcPr>
            <w:tcW w:w="709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atform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ems</w:t>
            </w:r>
            <w:proofErr w:type="spellEnd"/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5.</w:t>
            </w:r>
          </w:p>
        </w:tc>
        <w:tc>
          <w:tcPr>
            <w:tcW w:w="1184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GÓŹDŹ Joanna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iątek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1</w:t>
            </w:r>
          </w:p>
        </w:tc>
        <w:tc>
          <w:tcPr>
            <w:tcW w:w="453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3.2022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.04.2022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05.2022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.05.2022</w:t>
            </w:r>
          </w:p>
        </w:tc>
        <w:tc>
          <w:tcPr>
            <w:tcW w:w="585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45-14.30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45-10.30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30-10.15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45-10.30</w:t>
            </w:r>
          </w:p>
        </w:tc>
        <w:tc>
          <w:tcPr>
            <w:tcW w:w="709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431</w:t>
            </w:r>
          </w:p>
        </w:tc>
      </w:tr>
      <w:tr w:rsidR="00AA0290" w:rsidRPr="00093D2E" w:rsidTr="003165AF">
        <w:trPr>
          <w:trHeight w:val="356"/>
        </w:trPr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6.</w:t>
            </w:r>
          </w:p>
        </w:tc>
        <w:tc>
          <w:tcPr>
            <w:tcW w:w="1184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 xml:space="preserve">HETMAŃCZYK </w:t>
            </w:r>
            <w:proofErr w:type="spellStart"/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Hewilia</w:t>
            </w:r>
            <w:proofErr w:type="spellEnd"/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iątki 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rzyste i nieparzyste</w:t>
            </w:r>
          </w:p>
        </w:tc>
        <w:tc>
          <w:tcPr>
            <w:tcW w:w="547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</w:t>
            </w: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108 </w:t>
            </w:r>
            <w:proofErr w:type="spellStart"/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ub</w:t>
            </w:r>
            <w:proofErr w:type="spellEnd"/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. 436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05.03.2022 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03.2022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2.04.2022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05.2022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05.2022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-13:45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-13:45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-13:45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-13:45</w:t>
            </w:r>
          </w:p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-13:45</w:t>
            </w:r>
          </w:p>
        </w:tc>
        <w:tc>
          <w:tcPr>
            <w:tcW w:w="709" w:type="pct"/>
          </w:tcPr>
          <w:p w:rsidR="00AA0290" w:rsidRPr="00FE04E1" w:rsidRDefault="00AA0290" w:rsidP="00AA0290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S Teams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04E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S </w:t>
            </w:r>
            <w:proofErr w:type="spellStart"/>
            <w:r w:rsidRPr="00FE04E1"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S </w:t>
            </w:r>
            <w:proofErr w:type="spellStart"/>
            <w:r w:rsidRPr="00FE04E1"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S </w:t>
            </w:r>
            <w:proofErr w:type="spellStart"/>
            <w:r w:rsidRPr="00FE04E1"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. 108</w:t>
            </w:r>
          </w:p>
        </w:tc>
      </w:tr>
      <w:tr w:rsidR="00AA0290" w:rsidRPr="00093D2E" w:rsidTr="00583B15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7.</w:t>
            </w:r>
          </w:p>
        </w:tc>
        <w:tc>
          <w:tcPr>
            <w:tcW w:w="1184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 xml:space="preserve">HUK </w:t>
            </w:r>
            <w:r w:rsidRPr="00093D2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Tomasz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23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.03.2022</w:t>
            </w:r>
          </w:p>
          <w:p w:rsidR="00AA0290" w:rsidRDefault="00AA0290" w:rsidP="00AA0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.04.2022</w:t>
            </w:r>
          </w:p>
          <w:p w:rsidR="00AA0290" w:rsidRDefault="00AA0290" w:rsidP="00AA0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04.2022</w:t>
            </w:r>
          </w:p>
          <w:p w:rsidR="00AA0290" w:rsidRDefault="00AA0290" w:rsidP="00AA02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3.04.2022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18.06.2022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3.00-13.45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23</w:t>
            </w:r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8.</w:t>
            </w:r>
          </w:p>
        </w:tc>
        <w:tc>
          <w:tcPr>
            <w:tcW w:w="1184" w:type="pct"/>
          </w:tcPr>
          <w:p w:rsidR="00AA0290" w:rsidRPr="00775CCD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5CCD">
              <w:rPr>
                <w:rFonts w:ascii="Times New Roman" w:hAnsi="Times New Roman" w:cs="Times New Roman"/>
                <w:sz w:val="20"/>
                <w:szCs w:val="20"/>
              </w:rPr>
              <w:t>JAROSZ Ewa</w:t>
            </w:r>
          </w:p>
          <w:p w:rsidR="006B0AAE" w:rsidRPr="00775CCD" w:rsidRDefault="006B0AAE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A0290" w:rsidRPr="00775CCD" w:rsidRDefault="006B0AAE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5CC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poniedziałek od 8:30- 9:30 na </w:t>
            </w:r>
          </w:p>
        </w:tc>
        <w:tc>
          <w:tcPr>
            <w:tcW w:w="697" w:type="pct"/>
          </w:tcPr>
          <w:p w:rsidR="00AA0290" w:rsidRPr="00775CCD" w:rsidRDefault="00775CCD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5CCD">
              <w:rPr>
                <w:rFonts w:ascii="Times New Roman" w:eastAsia="Calibri" w:hAnsi="Times New Roman" w:cs="Times New Roman"/>
                <w:sz w:val="20"/>
                <w:szCs w:val="20"/>
              </w:rPr>
              <w:t>poniedziałek</w:t>
            </w:r>
          </w:p>
        </w:tc>
        <w:tc>
          <w:tcPr>
            <w:tcW w:w="547" w:type="pct"/>
          </w:tcPr>
          <w:p w:rsidR="00AA0290" w:rsidRPr="00775CCD" w:rsidRDefault="00775CCD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5CCD">
              <w:rPr>
                <w:rFonts w:ascii="Times New Roman" w:eastAsia="Calibri" w:hAnsi="Times New Roman" w:cs="Times New Roman"/>
                <w:sz w:val="20"/>
                <w:szCs w:val="20"/>
              </w:rPr>
              <w:t>8:30- 9:30</w:t>
            </w:r>
          </w:p>
        </w:tc>
        <w:tc>
          <w:tcPr>
            <w:tcW w:w="547" w:type="pct"/>
          </w:tcPr>
          <w:p w:rsidR="00775CCD" w:rsidRDefault="00775CCD" w:rsidP="00AA0290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75CCD">
              <w:rPr>
                <w:rFonts w:ascii="Times New Roman" w:eastAsia="Calibri" w:hAnsi="Times New Roman" w:cs="Times New Roman"/>
                <w:sz w:val="20"/>
                <w:szCs w:val="20"/>
              </w:rPr>
              <w:t>Bankowej 12,</w:t>
            </w:r>
          </w:p>
          <w:p w:rsidR="00AA0290" w:rsidRPr="00775CCD" w:rsidRDefault="00775CCD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5CCD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p. 1.14</w:t>
            </w:r>
          </w:p>
        </w:tc>
        <w:tc>
          <w:tcPr>
            <w:tcW w:w="453" w:type="pct"/>
          </w:tcPr>
          <w:p w:rsidR="00AA0290" w:rsidRPr="00093D2E" w:rsidRDefault="00775CCD" w:rsidP="00775C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AA0290" w:rsidRPr="00093D2E" w:rsidRDefault="00775CCD" w:rsidP="00775C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AA0290" w:rsidRPr="00093D2E" w:rsidRDefault="00775CCD" w:rsidP="00775C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A0290" w:rsidRPr="00093D2E" w:rsidTr="00402B02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29.</w:t>
            </w:r>
          </w:p>
        </w:tc>
        <w:tc>
          <w:tcPr>
            <w:tcW w:w="1184" w:type="pct"/>
          </w:tcPr>
          <w:p w:rsidR="00AA0290" w:rsidRPr="003A7E29" w:rsidRDefault="00AA0290" w:rsidP="00AA0290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3A7E2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>JURCZYK Marcin</w:t>
            </w:r>
          </w:p>
          <w:p w:rsidR="00AA0290" w:rsidRPr="003A7E29" w:rsidRDefault="00AA0290" w:rsidP="00AA0290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0C5BCA" w:rsidRDefault="00AA0290" w:rsidP="00AA0290">
            <w:pPr>
              <w:rPr>
                <w:sz w:val="20"/>
                <w:szCs w:val="20"/>
              </w:rPr>
            </w:pPr>
            <w:r w:rsidRPr="000C5BCA">
              <w:rPr>
                <w:sz w:val="20"/>
                <w:szCs w:val="20"/>
              </w:rPr>
              <w:t>Poniedziałki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0C5BCA" w:rsidRDefault="00AA0290" w:rsidP="00AA0290">
            <w:pPr>
              <w:jc w:val="center"/>
              <w:rPr>
                <w:sz w:val="20"/>
                <w:szCs w:val="20"/>
              </w:rPr>
            </w:pPr>
            <w:r w:rsidRPr="000C5BCA">
              <w:rPr>
                <w:sz w:val="20"/>
                <w:szCs w:val="20"/>
              </w:rPr>
              <w:t>13:00-13: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0C5BCA" w:rsidRDefault="00AA0290" w:rsidP="00AA0290">
            <w:pPr>
              <w:rPr>
                <w:sz w:val="20"/>
                <w:szCs w:val="20"/>
              </w:rPr>
            </w:pPr>
            <w:r w:rsidRPr="000C5BCA">
              <w:rPr>
                <w:sz w:val="20"/>
                <w:szCs w:val="20"/>
              </w:rPr>
              <w:t>p.  138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0C5BCA" w:rsidRDefault="00AA0290" w:rsidP="00AA0290">
            <w:pPr>
              <w:rPr>
                <w:sz w:val="20"/>
                <w:szCs w:val="20"/>
              </w:rPr>
            </w:pPr>
            <w:r w:rsidRPr="000C5BCA">
              <w:rPr>
                <w:sz w:val="20"/>
                <w:szCs w:val="20"/>
              </w:rPr>
              <w:t>Soboty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0C5BCA" w:rsidRDefault="00AA0290" w:rsidP="00AA0290">
            <w:pPr>
              <w:jc w:val="center"/>
              <w:rPr>
                <w:sz w:val="20"/>
                <w:szCs w:val="20"/>
              </w:rPr>
            </w:pPr>
            <w:r w:rsidRPr="000C5BCA">
              <w:rPr>
                <w:sz w:val="20"/>
                <w:szCs w:val="20"/>
              </w:rPr>
              <w:t>13:00-13:45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290" w:rsidRPr="000C5BCA" w:rsidRDefault="00AA0290" w:rsidP="00AA0290">
            <w:pPr>
              <w:jc w:val="center"/>
              <w:rPr>
                <w:sz w:val="20"/>
                <w:szCs w:val="20"/>
              </w:rPr>
            </w:pPr>
            <w:r w:rsidRPr="000C5BCA">
              <w:rPr>
                <w:sz w:val="20"/>
                <w:szCs w:val="20"/>
              </w:rPr>
              <w:t>Pokój 138</w:t>
            </w:r>
          </w:p>
        </w:tc>
      </w:tr>
      <w:tr w:rsidR="00AA0290" w:rsidRPr="00093D2E" w:rsidTr="003165AF">
        <w:tc>
          <w:tcPr>
            <w:tcW w:w="278" w:type="pct"/>
          </w:tcPr>
          <w:p w:rsidR="00AA0290" w:rsidRPr="00093D2E" w:rsidRDefault="00AA0290" w:rsidP="00AA029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0.</w:t>
            </w:r>
          </w:p>
        </w:tc>
        <w:tc>
          <w:tcPr>
            <w:tcW w:w="1184" w:type="pct"/>
          </w:tcPr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KAWIAK Ewelina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 t. nieparzy</w:t>
            </w:r>
            <w:r w:rsidRPr="00B45050">
              <w:rPr>
                <w:rFonts w:ascii="Times New Roman" w:hAnsi="Times New Roman" w:cs="Times New Roman"/>
                <w:sz w:val="20"/>
                <w:szCs w:val="20"/>
              </w:rPr>
              <w:t>sty</w:t>
            </w:r>
          </w:p>
          <w:p w:rsidR="00AA0290" w:rsidRPr="00B4505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 t. parzysty</w:t>
            </w:r>
          </w:p>
        </w:tc>
        <w:tc>
          <w:tcPr>
            <w:tcW w:w="54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45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9:30 – 10:15 </w:t>
            </w:r>
          </w:p>
        </w:tc>
        <w:tc>
          <w:tcPr>
            <w:tcW w:w="547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29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  <w:tc>
          <w:tcPr>
            <w:tcW w:w="453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3.04.2022 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8.05.2022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.05.2022</w:t>
            </w:r>
          </w:p>
        </w:tc>
        <w:tc>
          <w:tcPr>
            <w:tcW w:w="585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15 – 16:00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9:30 – 10:15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 – 12:00</w:t>
            </w:r>
          </w:p>
        </w:tc>
        <w:tc>
          <w:tcPr>
            <w:tcW w:w="709" w:type="pct"/>
          </w:tcPr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429</w:t>
            </w:r>
          </w:p>
          <w:p w:rsidR="00AA0290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429</w:t>
            </w:r>
          </w:p>
          <w:p w:rsidR="00AA0290" w:rsidRPr="00093D2E" w:rsidRDefault="00AA0290" w:rsidP="00AA02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429</w:t>
            </w:r>
          </w:p>
        </w:tc>
      </w:tr>
      <w:tr w:rsidR="002B02AA" w:rsidRPr="00093D2E" w:rsidTr="003165AF">
        <w:tc>
          <w:tcPr>
            <w:tcW w:w="278" w:type="pct"/>
          </w:tcPr>
          <w:p w:rsidR="002B02AA" w:rsidRPr="00093D2E" w:rsidRDefault="002B02AA" w:rsidP="002B02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1.</w:t>
            </w:r>
          </w:p>
        </w:tc>
        <w:tc>
          <w:tcPr>
            <w:tcW w:w="1184" w:type="pct"/>
          </w:tcPr>
          <w:p w:rsidR="002B02AA" w:rsidRPr="002B02AA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B02AA">
              <w:rPr>
                <w:rFonts w:ascii="Times New Roman" w:hAnsi="Times New Roman" w:cs="Times New Roman"/>
                <w:sz w:val="20"/>
                <w:szCs w:val="20"/>
              </w:rPr>
              <w:t>KISIEL Mirosław</w:t>
            </w:r>
          </w:p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2B02AA" w:rsidRPr="00093D2E" w:rsidRDefault="002B02AA" w:rsidP="002B02A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torek</w:t>
            </w:r>
          </w:p>
        </w:tc>
        <w:tc>
          <w:tcPr>
            <w:tcW w:w="547" w:type="pct"/>
          </w:tcPr>
          <w:p w:rsidR="002B02AA" w:rsidRPr="00093D2E" w:rsidRDefault="002B02AA" w:rsidP="002B02A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3:00-13:45</w:t>
            </w:r>
          </w:p>
        </w:tc>
        <w:tc>
          <w:tcPr>
            <w:tcW w:w="547" w:type="pct"/>
          </w:tcPr>
          <w:p w:rsidR="002B02AA" w:rsidRPr="00093D2E" w:rsidRDefault="002B02AA" w:rsidP="002B02A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. 425</w:t>
            </w:r>
          </w:p>
        </w:tc>
        <w:tc>
          <w:tcPr>
            <w:tcW w:w="453" w:type="pct"/>
          </w:tcPr>
          <w:p w:rsidR="002B02AA" w:rsidRPr="00093D2E" w:rsidRDefault="002B02AA" w:rsidP="002B02A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585" w:type="pct"/>
          </w:tcPr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godnie z planem zajęć</w:t>
            </w:r>
          </w:p>
        </w:tc>
      </w:tr>
      <w:tr w:rsidR="002B02AA" w:rsidRPr="00093D2E" w:rsidTr="003165AF">
        <w:tc>
          <w:tcPr>
            <w:tcW w:w="278" w:type="pct"/>
          </w:tcPr>
          <w:p w:rsidR="002B02AA" w:rsidRPr="00093D2E" w:rsidRDefault="002B02AA" w:rsidP="002B02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2.</w:t>
            </w:r>
          </w:p>
        </w:tc>
        <w:tc>
          <w:tcPr>
            <w:tcW w:w="1184" w:type="pct"/>
          </w:tcPr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KITLIŃSKA-KRÓL Małgorzata</w:t>
            </w:r>
          </w:p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2B02AA" w:rsidRPr="00093D2E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wtorek</w:t>
            </w:r>
          </w:p>
        </w:tc>
        <w:tc>
          <w:tcPr>
            <w:tcW w:w="547" w:type="pct"/>
          </w:tcPr>
          <w:p w:rsidR="002B02AA" w:rsidRPr="00093D2E" w:rsidRDefault="002B02AA" w:rsidP="002B02A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1.30-12.15</w:t>
            </w:r>
          </w:p>
        </w:tc>
        <w:tc>
          <w:tcPr>
            <w:tcW w:w="547" w:type="pct"/>
          </w:tcPr>
          <w:p w:rsidR="002B02AA" w:rsidRPr="00093D2E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. 431</w:t>
            </w:r>
          </w:p>
        </w:tc>
        <w:tc>
          <w:tcPr>
            <w:tcW w:w="453" w:type="pct"/>
          </w:tcPr>
          <w:p w:rsidR="002B02AA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03.2022</w:t>
            </w:r>
          </w:p>
          <w:p w:rsidR="002B02AA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9.03.2022</w:t>
            </w:r>
          </w:p>
          <w:p w:rsidR="002B02AA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.04.2022</w:t>
            </w:r>
          </w:p>
          <w:p w:rsidR="002B02AA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3.04.2022</w:t>
            </w:r>
          </w:p>
          <w:p w:rsidR="002B02AA" w:rsidRPr="00093D2E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4.05.2022</w:t>
            </w:r>
          </w:p>
        </w:tc>
        <w:tc>
          <w:tcPr>
            <w:tcW w:w="585" w:type="pct"/>
          </w:tcPr>
          <w:p w:rsidR="002B02AA" w:rsidRPr="00093D2E" w:rsidRDefault="002B02AA" w:rsidP="002B02A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3.00-13.45</w:t>
            </w:r>
          </w:p>
        </w:tc>
        <w:tc>
          <w:tcPr>
            <w:tcW w:w="709" w:type="pct"/>
          </w:tcPr>
          <w:p w:rsidR="002B02AA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okój 431</w:t>
            </w:r>
          </w:p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B02AA" w:rsidRPr="00093D2E" w:rsidTr="003165AF">
        <w:tc>
          <w:tcPr>
            <w:tcW w:w="278" w:type="pct"/>
          </w:tcPr>
          <w:p w:rsidR="002B02AA" w:rsidRPr="00093D2E" w:rsidRDefault="002B02AA" w:rsidP="002B02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3.</w:t>
            </w:r>
          </w:p>
        </w:tc>
        <w:tc>
          <w:tcPr>
            <w:tcW w:w="1184" w:type="pct"/>
          </w:tcPr>
          <w:p w:rsidR="002B02AA" w:rsidRPr="00C83E2C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83E2C">
              <w:rPr>
                <w:rFonts w:ascii="Times New Roman" w:hAnsi="Times New Roman" w:cs="Times New Roman"/>
                <w:sz w:val="20"/>
                <w:szCs w:val="20"/>
              </w:rPr>
              <w:t>KNAPIK Mirosława</w:t>
            </w:r>
          </w:p>
          <w:p w:rsidR="002B02AA" w:rsidRPr="00C83E2C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B02AA" w:rsidRPr="003E7088" w:rsidRDefault="002B02AA" w:rsidP="002B02AA">
            <w:pPr>
              <w:spacing w:before="100" w:beforeAutospacing="1" w:after="100" w:afterAutospacing="1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pl-PL"/>
              </w:rPr>
            </w:pPr>
            <w:r w:rsidRPr="003E70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oniedział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B02AA" w:rsidRPr="003E7088" w:rsidRDefault="002B02AA" w:rsidP="002B02AA">
            <w:pPr>
              <w:spacing w:before="100" w:beforeAutospacing="1" w:after="100" w:afterAutospacing="1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pl-PL"/>
              </w:rPr>
            </w:pPr>
            <w:r w:rsidRPr="003E70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3.00 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B02AA" w:rsidRPr="003E7088" w:rsidRDefault="002B02AA" w:rsidP="002B02AA">
            <w:pPr>
              <w:spacing w:before="100" w:beforeAutospacing="1" w:after="100" w:afterAutospacing="1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pl-PL"/>
              </w:rPr>
            </w:pPr>
            <w:r w:rsidRPr="003E70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. 434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 xml:space="preserve">12.03.2022 </w:t>
            </w:r>
          </w:p>
          <w:p w:rsidR="002B02AA" w:rsidRDefault="002B02AA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9.03.2022</w:t>
            </w:r>
          </w:p>
          <w:p w:rsidR="002B02AA" w:rsidRDefault="002B02AA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02.04.2022</w:t>
            </w:r>
          </w:p>
          <w:p w:rsidR="002B02AA" w:rsidRDefault="002B02AA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1.05.2022</w:t>
            </w:r>
          </w:p>
          <w:p w:rsidR="002B02AA" w:rsidRPr="003E7088" w:rsidRDefault="002B02AA" w:rsidP="002B02AA">
            <w:pPr>
              <w:spacing w:before="100" w:beforeAutospacing="1" w:after="100" w:afterAutospacing="1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28.05.2022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3E70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1.15-12.00</w:t>
            </w:r>
          </w:p>
          <w:p w:rsidR="002B02AA" w:rsidRDefault="002B02AA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  <w:p w:rsidR="002B02AA" w:rsidRDefault="002B02AA" w:rsidP="002B02A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  <w:p w:rsidR="002B02AA" w:rsidRPr="003E7088" w:rsidRDefault="002B02AA" w:rsidP="002B02AA">
            <w:pPr>
              <w:spacing w:before="100" w:beforeAutospacing="1" w:after="100" w:afterAutospacing="1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02AA" w:rsidRPr="003E7088" w:rsidRDefault="002B02AA" w:rsidP="002B02AA">
            <w:pPr>
              <w:spacing w:before="100" w:beforeAutospacing="1" w:after="100" w:afterAutospacing="1"/>
              <w:rPr>
                <w:rFonts w:ascii="Verdana" w:eastAsia="Times New Roman" w:hAnsi="Verdana" w:cs="Times New Roman"/>
                <w:color w:val="000000"/>
                <w:sz w:val="18"/>
                <w:szCs w:val="18"/>
                <w:lang w:eastAsia="pl-PL"/>
              </w:rPr>
            </w:pPr>
            <w:r w:rsidRPr="003E70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434</w:t>
            </w:r>
          </w:p>
        </w:tc>
      </w:tr>
      <w:tr w:rsidR="002B02AA" w:rsidRPr="00093D2E" w:rsidTr="00436F92">
        <w:tc>
          <w:tcPr>
            <w:tcW w:w="278" w:type="pct"/>
          </w:tcPr>
          <w:p w:rsidR="002B02AA" w:rsidRPr="00093D2E" w:rsidRDefault="002B02AA" w:rsidP="002B02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4.</w:t>
            </w:r>
          </w:p>
        </w:tc>
        <w:tc>
          <w:tcPr>
            <w:tcW w:w="1184" w:type="pct"/>
          </w:tcPr>
          <w:p w:rsidR="002B02AA" w:rsidRPr="00695431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95431">
              <w:rPr>
                <w:rFonts w:ascii="Times New Roman" w:hAnsi="Times New Roman" w:cs="Times New Roman"/>
                <w:sz w:val="20"/>
                <w:szCs w:val="20"/>
              </w:rPr>
              <w:t>KNAPIK-SZWEDA Sara</w:t>
            </w:r>
          </w:p>
          <w:p w:rsidR="002B02AA" w:rsidRPr="00695431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Pr="00F76BCB" w:rsidRDefault="002B02AA" w:rsidP="002B02A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 xml:space="preserve">oniedziałek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.</w:t>
            </w: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parzysty</w:t>
            </w:r>
            <w:proofErr w:type="spellEnd"/>
            <w:r w:rsidRPr="00F76BCB">
              <w:rPr>
                <w:rFonts w:ascii="Times New Roman" w:hAnsi="Times New Roman" w:cs="Times New Roman"/>
                <w:sz w:val="20"/>
                <w:szCs w:val="20"/>
              </w:rPr>
              <w:t xml:space="preserve">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. </w:t>
            </w: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nieparzysty 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Pr="00F76BCB" w:rsidRDefault="002B02AA" w:rsidP="002B02AA">
            <w:pPr>
              <w:rPr>
                <w:rFonts w:ascii="Calibri" w:hAnsi="Calibri" w:cs="Calibri"/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 13.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13:34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Pr="00F76BCB" w:rsidRDefault="002B02AA" w:rsidP="002B02AA">
            <w:pPr>
              <w:rPr>
                <w:rFonts w:ascii="Arial" w:hAnsi="Arial" w:cs="Arial"/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.</w:t>
            </w: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 xml:space="preserve"> 125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Pr="00F76BCB" w:rsidRDefault="002B02AA" w:rsidP="002B02AA">
            <w:pPr>
              <w:rPr>
                <w:rFonts w:ascii="Calibri" w:hAnsi="Calibri" w:cs="Calibri"/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 3.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022</w:t>
            </w:r>
          </w:p>
          <w:p w:rsidR="002B02AA" w:rsidRPr="00F76BCB" w:rsidRDefault="002B02AA" w:rsidP="002B02AA">
            <w:pPr>
              <w:rPr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29.0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022</w:t>
            </w:r>
          </w:p>
          <w:p w:rsidR="002B02AA" w:rsidRPr="00F76BCB" w:rsidRDefault="002B02AA" w:rsidP="002B02AA">
            <w:pPr>
              <w:rPr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19.0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202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Pr="00F76BCB" w:rsidRDefault="002B02AA" w:rsidP="002B02AA">
            <w:pPr>
              <w:rPr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 10.30-11.3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Pr="00F76BCB" w:rsidRDefault="002B02AA" w:rsidP="002B02AA">
            <w:pPr>
              <w:rPr>
                <w:rFonts w:ascii="Arial" w:hAnsi="Arial" w:cs="Arial"/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 Sala 125</w:t>
            </w:r>
          </w:p>
        </w:tc>
      </w:tr>
      <w:tr w:rsidR="002B02AA" w:rsidRPr="00093D2E" w:rsidTr="00AA0290">
        <w:tc>
          <w:tcPr>
            <w:tcW w:w="278" w:type="pct"/>
          </w:tcPr>
          <w:p w:rsidR="002B02AA" w:rsidRPr="00093D2E" w:rsidRDefault="002B02AA" w:rsidP="002B02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5.</w:t>
            </w:r>
          </w:p>
        </w:tc>
        <w:tc>
          <w:tcPr>
            <w:tcW w:w="1184" w:type="pct"/>
          </w:tcPr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KONIECZNY-PIZOŃ Kinga</w:t>
            </w:r>
          </w:p>
          <w:p w:rsidR="002B02AA" w:rsidRPr="00093D2E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a, tydzień nieparzys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-13.4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 138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</w:tc>
      </w:tr>
      <w:tr w:rsidR="002B02AA" w:rsidRPr="00093D2E" w:rsidTr="00402B02">
        <w:tc>
          <w:tcPr>
            <w:tcW w:w="278" w:type="pct"/>
          </w:tcPr>
          <w:p w:rsidR="002B02AA" w:rsidRPr="00093D2E" w:rsidRDefault="002B02AA" w:rsidP="002B02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6.</w:t>
            </w:r>
          </w:p>
        </w:tc>
        <w:tc>
          <w:tcPr>
            <w:tcW w:w="1184" w:type="pct"/>
          </w:tcPr>
          <w:p w:rsidR="002B02AA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KOWALCZEWSKA-GRABOWSKA Katarzyna</w:t>
            </w:r>
          </w:p>
          <w:p w:rsidR="006778A3" w:rsidRDefault="006778A3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778A3" w:rsidRPr="00093D2E" w:rsidRDefault="006778A3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30 – 10:1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2B02AA" w:rsidRDefault="002B02AA" w:rsidP="002B0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26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02AA" w:rsidRPr="00093D2E" w:rsidRDefault="002B02AA" w:rsidP="002B02AA">
            <w:pPr>
              <w:spacing w:line="252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02AA" w:rsidRPr="00093D2E" w:rsidRDefault="002B02AA" w:rsidP="002B02AA">
            <w:pPr>
              <w:spacing w:line="252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02AA" w:rsidRPr="00093D2E" w:rsidRDefault="002B02AA" w:rsidP="002B02AA">
            <w:pPr>
              <w:spacing w:line="252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8B49CA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" w:name="_Hlk97123132"/>
            <w:r w:rsidRPr="00093D2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7.</w:t>
            </w:r>
          </w:p>
        </w:tc>
        <w:tc>
          <w:tcPr>
            <w:tcW w:w="1184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KRASOŃ Katarzyn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95545" w:rsidRPr="00895545" w:rsidRDefault="00895545" w:rsidP="00895545">
            <w:pPr>
              <w:rPr>
                <w:rFonts w:ascii="Times New Roman" w:hAnsi="Times New Roman"/>
                <w:sz w:val="20"/>
                <w:szCs w:val="20"/>
              </w:rPr>
            </w:pPr>
            <w:r w:rsidRPr="00895545">
              <w:rPr>
                <w:rFonts w:ascii="Times New Roman" w:hAnsi="Times New Roman"/>
                <w:sz w:val="20"/>
                <w:szCs w:val="20"/>
              </w:rPr>
              <w:t xml:space="preserve">Wtorek </w:t>
            </w:r>
          </w:p>
          <w:p w:rsidR="00895545" w:rsidRPr="00895545" w:rsidRDefault="00895545" w:rsidP="0089554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95545" w:rsidRPr="00895545" w:rsidRDefault="00895545" w:rsidP="00895545">
            <w:pPr>
              <w:rPr>
                <w:rFonts w:ascii="Times New Roman" w:hAnsi="Times New Roman"/>
                <w:sz w:val="20"/>
                <w:szCs w:val="20"/>
              </w:rPr>
            </w:pPr>
            <w:r w:rsidRPr="00895545">
              <w:rPr>
                <w:rFonts w:ascii="Times New Roman" w:hAnsi="Times New Roman"/>
                <w:sz w:val="20"/>
                <w:szCs w:val="20"/>
              </w:rPr>
              <w:t>UŚ WNS, p. 139</w:t>
            </w:r>
          </w:p>
          <w:p w:rsidR="00895545" w:rsidRPr="00895545" w:rsidRDefault="00895545" w:rsidP="0089554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95545" w:rsidRDefault="00895545" w:rsidP="00895545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oboty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5.03.2022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2.04.2022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.04.2022</w:t>
            </w:r>
          </w:p>
          <w:p w:rsidR="00895545" w:rsidRDefault="00895545" w:rsidP="00895545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iątek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.05.2022</w:t>
            </w:r>
          </w:p>
          <w:p w:rsidR="00895545" w:rsidRDefault="00895545" w:rsidP="00895545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obota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18.06.2022 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.06.2022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95545" w:rsidRDefault="00895545" w:rsidP="00895545">
            <w:pPr>
              <w:rPr>
                <w:rFonts w:ascii="Times New Roman" w:hAnsi="Times New Roman"/>
              </w:rPr>
            </w:pP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.00-16.00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.00-11.00</w:t>
            </w:r>
          </w:p>
        </w:tc>
        <w:tc>
          <w:tcPr>
            <w:tcW w:w="5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95545" w:rsidRDefault="00895545" w:rsidP="00895545">
            <w:r>
              <w:rPr>
                <w:rFonts w:ascii="Times New Roman" w:hAnsi="Times New Roman"/>
                <w:sz w:val="18"/>
                <w:szCs w:val="18"/>
                <w:lang w:val="en-GB"/>
              </w:rPr>
              <w:t xml:space="preserve">link: </w:t>
            </w:r>
            <w:hyperlink r:id="rId5" w:history="1">
              <w:r>
                <w:rPr>
                  <w:rStyle w:val="Hipercze"/>
                  <w:rFonts w:ascii="Times New Roman" w:hAnsi="Times New Roman"/>
                  <w:sz w:val="18"/>
                  <w:szCs w:val="18"/>
                  <w:lang w:val="en-GB"/>
                </w:rPr>
                <w:t>https://teams.microsoft.com/l/team/19%3a05c473a9fec54a62ac9ecbcdcab39e4a%40thread.tacv2/conversations?groupId=44a2cba8-639c-4700-9df9-c9b83a9e47ae&amp;tenantId=50c76291-0c80-4444-a2fb-4f8ab168c311</w:t>
              </w:r>
            </w:hyperlink>
          </w:p>
          <w:p w:rsidR="00895545" w:rsidRDefault="00895545" w:rsidP="00895545">
            <w:pPr>
              <w:rPr>
                <w:rFonts w:ascii="Times New Roman" w:hAnsi="Times New Roman"/>
                <w:lang w:val="en-GB"/>
              </w:rPr>
            </w:pPr>
          </w:p>
          <w:p w:rsidR="00895545" w:rsidRDefault="00895545" w:rsidP="00895545">
            <w:pPr>
              <w:rPr>
                <w:rFonts w:ascii="Times New Roman" w:hAnsi="Times New Roman"/>
                <w:sz w:val="28"/>
                <w:szCs w:val="28"/>
                <w:lang w:val="en-GB"/>
              </w:rPr>
            </w:pPr>
          </w:p>
          <w:p w:rsidR="00895545" w:rsidRDefault="00895545" w:rsidP="0089554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yżur 15.05 w pokoju 139 (w kontakcie)</w:t>
            </w:r>
          </w:p>
        </w:tc>
        <w:tc>
          <w:tcPr>
            <w:tcW w:w="709" w:type="pct"/>
            <w:tcBorders>
              <w:top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" w:name="_Hlk96944904"/>
            <w:bookmarkEnd w:id="2"/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8.</w:t>
            </w:r>
          </w:p>
        </w:tc>
        <w:tc>
          <w:tcPr>
            <w:tcW w:w="1184" w:type="pct"/>
          </w:tcPr>
          <w:p w:rsidR="00895545" w:rsidRPr="007F291A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291A">
              <w:rPr>
                <w:rFonts w:ascii="Times New Roman" w:hAnsi="Times New Roman" w:cs="Times New Roman"/>
                <w:sz w:val="20"/>
                <w:szCs w:val="20"/>
              </w:rPr>
              <w:t xml:space="preserve">KRUSZELNICKI Wojciech </w:t>
            </w:r>
          </w:p>
          <w:p w:rsidR="00895545" w:rsidRPr="008C01EF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Default="00895545" w:rsidP="00895545">
            <w:pPr>
              <w:spacing w:before="100" w:beforeAutospacing="1" w:after="100" w:afterAutospacing="1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7F291A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 xml:space="preserve">środa, </w:t>
            </w:r>
          </w:p>
          <w:p w:rsidR="00895545" w:rsidRPr="007F291A" w:rsidRDefault="00895545" w:rsidP="00895545">
            <w:pPr>
              <w:spacing w:before="100" w:beforeAutospacing="1" w:after="100" w:afterAutospacing="1"/>
              <w:rPr>
                <w:rFonts w:ascii="Verdana" w:eastAsia="Calibri" w:hAnsi="Verdana" w:cs="Calibri"/>
                <w:sz w:val="20"/>
                <w:szCs w:val="20"/>
                <w:lang w:eastAsia="pl-PL"/>
              </w:rPr>
            </w:pPr>
            <w:r w:rsidRPr="007F291A">
              <w:rPr>
                <w:rFonts w:ascii="Verdana" w:eastAsia="Calibri" w:hAnsi="Verdana" w:cs="Calibri"/>
                <w:sz w:val="20"/>
                <w:szCs w:val="20"/>
                <w:lang w:eastAsia="pl-PL"/>
              </w:rPr>
              <w:t xml:space="preserve">Ms </w:t>
            </w:r>
            <w:proofErr w:type="spellStart"/>
            <w:r w:rsidRPr="007F291A">
              <w:rPr>
                <w:rFonts w:ascii="Verdana" w:eastAsia="Calibri" w:hAnsi="Verdana" w:cs="Calibri"/>
                <w:sz w:val="20"/>
                <w:szCs w:val="20"/>
                <w:lang w:eastAsia="pl-PL"/>
              </w:rPr>
              <w:t>Teams</w:t>
            </w:r>
            <w:proofErr w:type="spellEnd"/>
            <w:r w:rsidRPr="007F291A">
              <w:rPr>
                <w:rFonts w:ascii="Verdana" w:eastAsia="Calibri" w:hAnsi="Verdana" w:cs="Calibri"/>
                <w:sz w:val="20"/>
                <w:szCs w:val="20"/>
                <w:lang w:eastAsia="pl-PL"/>
              </w:rPr>
              <w:t xml:space="preserve"> codziennie, oprócz: środa, sobota, niedziela</w:t>
            </w:r>
            <w:r>
              <w:rPr>
                <w:rFonts w:ascii="Verdana" w:eastAsia="Calibri" w:hAnsi="Verdana" w:cs="Calibri"/>
                <w:sz w:val="20"/>
                <w:szCs w:val="20"/>
                <w:lang w:eastAsia="pl-PL"/>
              </w:rPr>
              <w:t>.</w:t>
            </w:r>
          </w:p>
        </w:tc>
        <w:tc>
          <w:tcPr>
            <w:tcW w:w="547" w:type="pct"/>
          </w:tcPr>
          <w:p w:rsidR="00895545" w:rsidRPr="007F291A" w:rsidRDefault="00895545" w:rsidP="00895545">
            <w:pPr>
              <w:spacing w:before="100" w:beforeAutospacing="1" w:after="100" w:afterAutospacing="1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  <w:r w:rsidRPr="007F291A"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  <w:t>09.00 - 09.45.</w:t>
            </w:r>
          </w:p>
          <w:p w:rsidR="00895545" w:rsidRPr="007F291A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895545" w:rsidRPr="007F291A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F291A">
              <w:rPr>
                <w:rFonts w:ascii="Times New Roman" w:hAnsi="Times New Roman" w:cs="Times New Roman"/>
                <w:sz w:val="20"/>
                <w:szCs w:val="20"/>
              </w:rPr>
              <w:t>p. 225</w:t>
            </w:r>
          </w:p>
          <w:p w:rsidR="00895545" w:rsidRPr="007F291A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7F291A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895545" w:rsidRPr="00093D2E" w:rsidRDefault="00895545" w:rsidP="00895545">
            <w:pPr>
              <w:spacing w:before="100" w:beforeAutospacing="1" w:after="100" w:afterAutospacing="1"/>
              <w:rPr>
                <w:rFonts w:ascii="Times New Roman" w:eastAsia="Calibri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3"/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39.</w:t>
            </w:r>
          </w:p>
        </w:tc>
        <w:tc>
          <w:tcPr>
            <w:tcW w:w="1184" w:type="pct"/>
          </w:tcPr>
          <w:p w:rsidR="00895545" w:rsidRPr="00C4291C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4291C">
              <w:rPr>
                <w:rFonts w:ascii="Times New Roman" w:hAnsi="Times New Roman" w:cs="Times New Roman"/>
                <w:sz w:val="20"/>
                <w:szCs w:val="20"/>
              </w:rPr>
              <w:t>KURZEJA Anna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 t. parzysty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 t. nieparzysty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27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27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6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04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05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45-15:30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45-11:30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30-11:15</w:t>
            </w:r>
          </w:p>
        </w:tc>
        <w:tc>
          <w:tcPr>
            <w:tcW w:w="709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27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27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27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0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5555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>LEKSY Karina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dzień nieparzysty: Poniedziałek 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ydzień parzysty: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a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.130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.04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05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30</w:t>
            </w:r>
          </w:p>
        </w:tc>
      </w:tr>
      <w:tr w:rsidR="00895545" w:rsidRPr="00093D2E" w:rsidTr="00436F92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1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36F92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36F92">
              <w:rPr>
                <w:rFonts w:ascii="Times New Roman" w:hAnsi="Times New Roman" w:cs="Times New Roman"/>
                <w:sz w:val="20"/>
                <w:szCs w:val="20"/>
              </w:rPr>
              <w:t>LEWKO Agnieszka</w:t>
            </w:r>
          </w:p>
          <w:p w:rsidR="00895545" w:rsidRPr="00436F92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 tydzień nieparzysty</w:t>
            </w:r>
          </w:p>
          <w:p w:rsidR="00895545" w:rsidRPr="00436F92" w:rsidRDefault="00895545" w:rsidP="00895545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 tydzień  parzysty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13.00-13.45</w:t>
            </w:r>
          </w:p>
          <w:p w:rsidR="00895545" w:rsidRPr="00436F92" w:rsidRDefault="00895545" w:rsidP="00895545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  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p.232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06.03.2022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t> 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0.04.2022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05.202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Pr="00436F9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</w:t>
            </w:r>
            <w:r w:rsidRPr="00436F92">
              <w:rPr>
                <w:rFonts w:ascii="Times New Roman" w:hAnsi="Times New Roman" w:cs="Times New Roman"/>
                <w:sz w:val="20"/>
                <w:szCs w:val="20"/>
              </w:rPr>
              <w:t>15.30-16.15</w:t>
            </w:r>
          </w:p>
          <w:p w:rsidR="00895545" w:rsidRPr="00436F9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436F92">
              <w:rPr>
                <w:sz w:val="20"/>
                <w:szCs w:val="20"/>
              </w:rPr>
              <w:t>11.15-12.00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 w:rsidRPr="00436F92">
              <w:rPr>
                <w:sz w:val="20"/>
                <w:szCs w:val="20"/>
              </w:rPr>
              <w:t>10.30-11.15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p.232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2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576416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6416">
              <w:rPr>
                <w:rFonts w:ascii="Times New Roman" w:hAnsi="Times New Roman" w:cs="Times New Roman"/>
                <w:sz w:val="20"/>
                <w:szCs w:val="20"/>
              </w:rPr>
              <w:t>ŁĄCZYK Małgorzata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środa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25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.04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5.05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.05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06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0:45-11:30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7:00-17: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45-11:30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45-11:30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45555B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3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5555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 xml:space="preserve">ŁOBOS Anna 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.7/p.434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boty prac.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3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zaj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/ p.434</w:t>
            </w:r>
          </w:p>
        </w:tc>
      </w:tr>
      <w:tr w:rsidR="00895545" w:rsidRPr="00093D2E" w:rsidTr="00C4291C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4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F76BC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76BCB">
              <w:rPr>
                <w:rFonts w:ascii="Times New Roman" w:hAnsi="Times New Roman" w:cs="Times New Roman"/>
                <w:sz w:val="20"/>
                <w:szCs w:val="20"/>
              </w:rPr>
              <w:t>MAJEWSKA-KAFAROWSKA Agnieszka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środa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13.00-13.4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pok. 24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26.03 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.04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0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45-11.30 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45-11.30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45-11.3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pok.241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241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241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5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695431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95431">
              <w:rPr>
                <w:rFonts w:ascii="Times New Roman" w:hAnsi="Times New Roman" w:cs="Times New Roman"/>
                <w:sz w:val="20"/>
                <w:szCs w:val="20"/>
              </w:rPr>
              <w:t>MAREKWIA Magdalena</w:t>
            </w:r>
          </w:p>
          <w:p w:rsidR="00895545" w:rsidRPr="00695431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dzień nieparzysty: poniedziałek 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ydzień parzysty: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a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30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.04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05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30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6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695431">
              <w:rPr>
                <w:rFonts w:ascii="Times New Roman" w:hAnsi="Times New Roman" w:cs="Times New Roman"/>
                <w:sz w:val="20"/>
                <w:szCs w:val="20"/>
              </w:rPr>
              <w:t>MALISZEWSKA Katarzyna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rlop macierzyński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7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>MALISZEWSKI Krzysztof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4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8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MAZEPA-DOMAGAŁA Beat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274AF6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274AF6">
              <w:rPr>
                <w:rFonts w:ascii="Times New Roman" w:hAnsi="Times New Roman" w:cs="Times New Roman"/>
                <w:sz w:val="20"/>
                <w:szCs w:val="20"/>
              </w:rPr>
              <w:t>iątek</w:t>
            </w:r>
          </w:p>
        </w:tc>
        <w:tc>
          <w:tcPr>
            <w:tcW w:w="547" w:type="pct"/>
          </w:tcPr>
          <w:p w:rsidR="00895545" w:rsidRPr="00274AF6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74AF6"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Pr="00274AF6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74AF6">
              <w:rPr>
                <w:rFonts w:ascii="Times New Roman" w:hAnsi="Times New Roman" w:cs="Times New Roman"/>
                <w:sz w:val="20"/>
                <w:szCs w:val="20"/>
              </w:rPr>
              <w:t>p.430</w:t>
            </w:r>
          </w:p>
        </w:tc>
        <w:tc>
          <w:tcPr>
            <w:tcW w:w="453" w:type="pct"/>
          </w:tcPr>
          <w:p w:rsidR="00895545" w:rsidRPr="00274AF6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74AF6">
              <w:rPr>
                <w:rFonts w:ascii="Times New Roman" w:hAnsi="Times New Roman" w:cs="Times New Roman"/>
                <w:sz w:val="20"/>
                <w:szCs w:val="20"/>
              </w:rPr>
              <w:t xml:space="preserve">13.03; 24.04; 22.05; 29.05; </w:t>
            </w:r>
          </w:p>
        </w:tc>
        <w:tc>
          <w:tcPr>
            <w:tcW w:w="585" w:type="pct"/>
          </w:tcPr>
          <w:p w:rsidR="00895545" w:rsidRPr="00274AF6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74AF6">
              <w:rPr>
                <w:rFonts w:ascii="Times New Roman" w:hAnsi="Times New Roman" w:cs="Times New Roman"/>
                <w:sz w:val="20"/>
                <w:szCs w:val="20"/>
              </w:rPr>
              <w:t>15.00-15.30</w:t>
            </w:r>
          </w:p>
        </w:tc>
        <w:tc>
          <w:tcPr>
            <w:tcW w:w="709" w:type="pct"/>
          </w:tcPr>
          <w:p w:rsidR="00895545" w:rsidRPr="00274AF6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74AF6">
              <w:rPr>
                <w:rFonts w:ascii="Times New Roman" w:hAnsi="Times New Roman" w:cs="Times New Roman"/>
                <w:sz w:val="20"/>
                <w:szCs w:val="20"/>
              </w:rPr>
              <w:t>p.430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49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721AB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1ABE">
              <w:rPr>
                <w:rFonts w:ascii="Times New Roman" w:hAnsi="Times New Roman" w:cs="Times New Roman"/>
                <w:sz w:val="20"/>
                <w:szCs w:val="20"/>
              </w:rPr>
              <w:t>MICHALSKI Łukasz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Default="009D37E1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895545">
              <w:rPr>
                <w:rFonts w:ascii="Times New Roman" w:hAnsi="Times New Roman" w:cs="Times New Roman"/>
                <w:sz w:val="20"/>
                <w:szCs w:val="20"/>
              </w:rPr>
              <w:t>tor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. nieparzysty</w:t>
            </w:r>
          </w:p>
          <w:p w:rsidR="009D37E1" w:rsidRPr="00093D2E" w:rsidRDefault="009D37E1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 t. parzysty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  <w:p w:rsidR="009D37E1" w:rsidRPr="00093D2E" w:rsidRDefault="009D37E1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27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.04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05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.05.2022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-17:45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0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>MŁYNEK Patrycja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ydzień nieparzysty, wtorek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ydzień parzysty, wtorek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27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36F7">
              <w:rPr>
                <w:rFonts w:ascii="Times New Roman" w:hAnsi="Times New Roman" w:cs="Times New Roman"/>
                <w:sz w:val="20"/>
                <w:szCs w:val="20"/>
              </w:rPr>
              <w:t>https://teams.microsoft.com/l/team/19%3aeb09dac6ec394479bef06a5c76d2c493%40thread.tacv2/conversations?groupId=17a4b997-59a6-</w:t>
            </w:r>
            <w:r w:rsidRPr="00AA36F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c2d-81c7-a9e2a52aad23&amp;tenantId=50c76291-0c80-4444-a2fb-4f8ab168c311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7.03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6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ędzy wszystkimi zajęcia stacjonarnymi. 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30-10.30</w:t>
            </w:r>
          </w:p>
        </w:tc>
        <w:tc>
          <w:tcPr>
            <w:tcW w:w="709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A36F7">
              <w:rPr>
                <w:rFonts w:ascii="Times New Roman" w:hAnsi="Times New Roman" w:cs="Times New Roman"/>
                <w:sz w:val="20"/>
                <w:szCs w:val="20"/>
              </w:rPr>
              <w:t>https://teams.microsoft.com/l/team/19%3aeb09dac6ec394479bef06a5c76d2c493%40thread.tacv2/conversations?groupId=17a4b997-59a6-4c2d-81c7-a9e2a52aad23&amp;tenantId=50c76291-0c80-4444-a2fb-4f8ab168c311</w:t>
            </w:r>
          </w:p>
        </w:tc>
      </w:tr>
      <w:tr w:rsidR="00895545" w:rsidRPr="00093D2E" w:rsidTr="00C4291C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1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C9182C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9182C">
              <w:rPr>
                <w:rFonts w:ascii="Times New Roman" w:hAnsi="Times New Roman" w:cs="Times New Roman"/>
                <w:sz w:val="20"/>
                <w:szCs w:val="20"/>
              </w:rPr>
              <w:t>MNICH Małgorzata</w:t>
            </w:r>
          </w:p>
          <w:p w:rsidR="00895545" w:rsidRPr="00C9182C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</w:t>
            </w:r>
            <w:r w:rsidRPr="0033482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ątek parzysty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:rsidR="00895545" w:rsidRPr="00D77777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poniedziałek 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8.00 -9.30.</w:t>
            </w:r>
          </w:p>
          <w:p w:rsidR="00895545" w:rsidRPr="00D77777" w:rsidRDefault="00895545" w:rsidP="0089554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5B3CDB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8.00-19.00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7777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. 428</w:t>
            </w:r>
          </w:p>
          <w:p w:rsidR="00895545" w:rsidRPr="00D77777" w:rsidRDefault="00895545" w:rsidP="0089554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spellStart"/>
            <w:r w:rsidRPr="00210B38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Teams</w:t>
            </w:r>
            <w:proofErr w:type="spellEnd"/>
            <w:r w:rsidRPr="00210B38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konsultacje w sprawie praktyk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7777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6.03.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20.03.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24.04.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7.05.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4.05.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5.05.</w:t>
            </w:r>
          </w:p>
          <w:p w:rsidR="00895545" w:rsidRPr="00D77777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3.00-13.45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3.00-13.45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3.00-13.45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1.15-12.00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1.15-12.00</w:t>
            </w:r>
          </w:p>
          <w:p w:rsidR="00895545" w:rsidRPr="00C9182C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11.15-12.0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Pr="00D77777" w:rsidRDefault="00895545" w:rsidP="0089554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D7777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 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428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2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5555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>MOCZIA Krystyna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ki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oboty: 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/03/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/04/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05/2022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15-13.45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3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E5734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E5734">
              <w:rPr>
                <w:rFonts w:ascii="Times New Roman" w:hAnsi="Times New Roman" w:cs="Times New Roman"/>
                <w:sz w:val="20"/>
                <w:szCs w:val="20"/>
              </w:rPr>
              <w:t>MUSIOŁ Marcin</w:t>
            </w:r>
          </w:p>
          <w:p w:rsidR="00895545" w:rsidRPr="00905295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iąt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2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7.05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05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.05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15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15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15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15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15-13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15-13.45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2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4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NIEDUZIAK Edyta</w:t>
            </w:r>
          </w:p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środy nieparzyste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 – 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8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.05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6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 – 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00 – 17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 – 13.45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8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5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5555B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>NIEMIEC Marta</w:t>
            </w:r>
          </w:p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ki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33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3,23.04.21.05,28.05.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30.-12.15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33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6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NOSZCZYK-BERNASIEWICZ Monika</w:t>
            </w: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3:00 – 13:45 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37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7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PAWLIK Sabina</w:t>
            </w:r>
          </w:p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20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8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A437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NCZEK Mateusz</w:t>
            </w:r>
          </w:p>
          <w:p w:rsidR="00895545" w:rsidRPr="006A4377" w:rsidRDefault="00895545" w:rsidP="00895545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 parzysty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 nieparzysty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7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7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59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POLEWCZYK Irena</w:t>
            </w:r>
          </w:p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 – 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20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bota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 zajęciach ze studentami przez 45 min.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120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0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97BB7" w:rsidRDefault="00895545" w:rsidP="00895545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497BB7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ZYBYLSKA Irena</w:t>
            </w:r>
          </w:p>
          <w:p w:rsidR="00895545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28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45555B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1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45555B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>PYRZYK-KUTA Aleksandra</w:t>
            </w:r>
          </w:p>
          <w:p w:rsidR="00895545" w:rsidRPr="00093D2E" w:rsidRDefault="00895545" w:rsidP="0089554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vAlign w:val="center"/>
          </w:tcPr>
          <w:p w:rsidR="00895545" w:rsidRPr="0045555B" w:rsidRDefault="00895545" w:rsidP="00895545">
            <w:pPr>
              <w:pStyle w:val="Normalny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torek</w:t>
            </w:r>
          </w:p>
        </w:tc>
        <w:tc>
          <w:tcPr>
            <w:tcW w:w="547" w:type="pct"/>
            <w:vAlign w:val="center"/>
          </w:tcPr>
          <w:p w:rsidR="00895545" w:rsidRDefault="00895545" w:rsidP="00895545">
            <w:pPr>
              <w:pStyle w:val="NormalnyWeb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vAlign w:val="center"/>
          </w:tcPr>
          <w:p w:rsidR="00895545" w:rsidRDefault="00895545" w:rsidP="00895545">
            <w:pPr>
              <w:pStyle w:val="NormalnyWeb"/>
            </w:pPr>
            <w:r>
              <w:t>p. 125</w:t>
            </w:r>
          </w:p>
        </w:tc>
        <w:tc>
          <w:tcPr>
            <w:tcW w:w="453" w:type="pct"/>
            <w:vAlign w:val="center"/>
          </w:tcPr>
          <w:p w:rsidR="00895545" w:rsidRDefault="00895545" w:rsidP="00895545">
            <w:pPr>
              <w:pStyle w:val="NormalnyWeb"/>
            </w:pPr>
            <w:r>
              <w:t>22.05.2022</w:t>
            </w:r>
          </w:p>
          <w:p w:rsidR="00895545" w:rsidRDefault="00895545" w:rsidP="00895545">
            <w:pPr>
              <w:pStyle w:val="NormalnyWeb"/>
            </w:pPr>
            <w:r>
              <w:t>19.06.2022</w:t>
            </w:r>
          </w:p>
        </w:tc>
        <w:tc>
          <w:tcPr>
            <w:tcW w:w="585" w:type="pct"/>
            <w:vAlign w:val="center"/>
          </w:tcPr>
          <w:p w:rsidR="00895545" w:rsidRDefault="00895545" w:rsidP="00895545">
            <w:pPr>
              <w:pStyle w:val="NormalnyWeb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  <w:vAlign w:val="center"/>
          </w:tcPr>
          <w:p w:rsidR="00895545" w:rsidRDefault="00895545" w:rsidP="00895545">
            <w:pPr>
              <w:pStyle w:val="NormalnyWeb"/>
            </w:pPr>
            <w:r>
              <w:t>p. 125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2.</w:t>
            </w:r>
          </w:p>
        </w:tc>
        <w:tc>
          <w:tcPr>
            <w:tcW w:w="1184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RODEK Violett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20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03.2022r.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04.2022r.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.05.2022r.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.15-16.00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30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3.</w:t>
            </w:r>
          </w:p>
        </w:tc>
        <w:tc>
          <w:tcPr>
            <w:tcW w:w="1184" w:type="pct"/>
          </w:tcPr>
          <w:p w:rsidR="00895545" w:rsidRPr="00974BAF" w:rsidRDefault="00895545" w:rsidP="0089554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74BA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ZYMEŁKA-FRĄCKIEWICZ Agata</w:t>
            </w:r>
          </w:p>
          <w:p w:rsidR="00895545" w:rsidRPr="00974BAF" w:rsidRDefault="00895545" w:rsidP="00895545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974BAF" w:rsidRDefault="00895545" w:rsidP="00895545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c</w:t>
            </w:r>
            <w:r w:rsidRPr="00974BA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zwartek</w:t>
            </w:r>
          </w:p>
        </w:tc>
        <w:tc>
          <w:tcPr>
            <w:tcW w:w="547" w:type="pct"/>
          </w:tcPr>
          <w:p w:rsidR="00895545" w:rsidRPr="00974BAF" w:rsidRDefault="00895545" w:rsidP="00895545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974BA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Pr="00974BAF" w:rsidRDefault="00895545" w:rsidP="00895545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.</w:t>
            </w:r>
            <w:r w:rsidRPr="00974BA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29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45555B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4.</w:t>
            </w:r>
          </w:p>
        </w:tc>
        <w:tc>
          <w:tcPr>
            <w:tcW w:w="1184" w:type="pct"/>
          </w:tcPr>
          <w:p w:rsidR="00895545" w:rsidRPr="0045555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555B">
              <w:rPr>
                <w:rFonts w:ascii="Times New Roman" w:hAnsi="Times New Roman" w:cs="Times New Roman"/>
                <w:sz w:val="20"/>
                <w:szCs w:val="20"/>
              </w:rPr>
              <w:t>SAMBORSKA Iwona</w:t>
            </w:r>
          </w:p>
          <w:p w:rsidR="00895545" w:rsidRPr="0045555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wtorek nieparzysty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iątek parzysty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13.00-13.45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t> 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t> 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p. 434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4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20.03.2022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4.2022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.05.202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13.00-13.45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.15-12.0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434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4</w:t>
            </w:r>
          </w:p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4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5.</w:t>
            </w:r>
          </w:p>
        </w:tc>
        <w:tc>
          <w:tcPr>
            <w:tcW w:w="1184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SATOŁA Małgorzat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A81D70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A81D70">
              <w:rPr>
                <w:rFonts w:ascii="Times New Roman" w:hAnsi="Times New Roman" w:cs="Times New Roman"/>
                <w:sz w:val="20"/>
                <w:szCs w:val="20"/>
              </w:rPr>
              <w:t>zwartek t. nieparzysty</w:t>
            </w:r>
          </w:p>
          <w:p w:rsidR="00895545" w:rsidRPr="00A81D70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1D70">
              <w:rPr>
                <w:rFonts w:ascii="Times New Roman" w:eastAsia="Calibri" w:hAnsi="Times New Roman" w:cs="Times New Roman"/>
                <w:sz w:val="20"/>
                <w:szCs w:val="20"/>
              </w:rPr>
              <w:t>piątki parzyste</w:t>
            </w:r>
            <w:r w:rsidRPr="00974BAF">
              <w:rPr>
                <w:rFonts w:ascii="Verdana" w:eastAsia="Calibri" w:hAnsi="Verdana" w:cs="Times New Roman"/>
                <w:sz w:val="20"/>
                <w:szCs w:val="20"/>
              </w:rPr>
              <w:t xml:space="preserve">  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3:00 – 13:45 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27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402B02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6.</w:t>
            </w:r>
          </w:p>
        </w:tc>
        <w:tc>
          <w:tcPr>
            <w:tcW w:w="1184" w:type="pct"/>
          </w:tcPr>
          <w:p w:rsidR="00895545" w:rsidRPr="009B67E3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>SKIBSKA Joann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13.00-13.4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s.8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Pr="00402B0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 xml:space="preserve">06.03.2022 </w:t>
            </w:r>
          </w:p>
          <w:p w:rsidR="00895545" w:rsidRPr="00402B0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 xml:space="preserve">24.04.2022 </w:t>
            </w:r>
          </w:p>
          <w:p w:rsidR="00895545" w:rsidRPr="00402B0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 xml:space="preserve">15.05.2022 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Pr="00402B0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>11.15-12.00</w:t>
            </w:r>
          </w:p>
          <w:p w:rsidR="00895545" w:rsidRPr="00402B0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>10.45-11.30</w:t>
            </w:r>
          </w:p>
          <w:p w:rsidR="00895545" w:rsidRPr="00402B02" w:rsidRDefault="00895545" w:rsidP="00895545">
            <w:pPr>
              <w:spacing w:before="100" w:beforeAutospacing="1" w:after="100" w:afterAutospacing="1"/>
              <w:rPr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>9.30-10.15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p. 437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7.</w:t>
            </w:r>
          </w:p>
        </w:tc>
        <w:tc>
          <w:tcPr>
            <w:tcW w:w="1184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SKOP Karolin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rlop macierzyński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8.</w:t>
            </w:r>
          </w:p>
        </w:tc>
        <w:tc>
          <w:tcPr>
            <w:tcW w:w="1184" w:type="pct"/>
          </w:tcPr>
          <w:p w:rsidR="00895545" w:rsidRPr="00657C3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7C3E">
              <w:rPr>
                <w:rFonts w:ascii="Times New Roman" w:hAnsi="Times New Roman" w:cs="Times New Roman"/>
                <w:sz w:val="20"/>
                <w:szCs w:val="20"/>
              </w:rPr>
              <w:t>STANKOWSKA Natalia</w:t>
            </w:r>
          </w:p>
          <w:p w:rsidR="00895545" w:rsidRPr="00F80662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9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.04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.05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6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00</w:t>
            </w:r>
          </w:p>
        </w:tc>
        <w:tc>
          <w:tcPr>
            <w:tcW w:w="709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9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9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9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229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69.</w:t>
            </w:r>
          </w:p>
        </w:tc>
        <w:tc>
          <w:tcPr>
            <w:tcW w:w="1184" w:type="pct"/>
          </w:tcPr>
          <w:p w:rsidR="00895545" w:rsidRPr="00045F13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45F13">
              <w:rPr>
                <w:rFonts w:ascii="Times New Roman" w:hAnsi="Times New Roman" w:cs="Times New Roman"/>
                <w:sz w:val="20"/>
                <w:szCs w:val="20"/>
              </w:rPr>
              <w:t>SULIK Monika</w:t>
            </w:r>
          </w:p>
          <w:p w:rsidR="00895545" w:rsidRPr="00F80662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:rsidR="00895545" w:rsidRPr="00F80662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ek t. nieparzysty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-13: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45F13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-12:30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41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70.</w:t>
            </w:r>
          </w:p>
        </w:tc>
        <w:tc>
          <w:tcPr>
            <w:tcW w:w="1184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SYREK Ew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zwartek 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132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4" w:name="_GoBack" w:colFirst="1" w:colLast="4"/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1.</w:t>
            </w:r>
          </w:p>
        </w:tc>
        <w:tc>
          <w:tcPr>
            <w:tcW w:w="1184" w:type="pct"/>
          </w:tcPr>
          <w:p w:rsidR="00895545" w:rsidRPr="00BA470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470B">
              <w:rPr>
                <w:rFonts w:ascii="Times New Roman" w:hAnsi="Times New Roman" w:cs="Times New Roman"/>
                <w:sz w:val="20"/>
                <w:szCs w:val="20"/>
              </w:rPr>
              <w:t xml:space="preserve">SZAFRAŃSKA </w:t>
            </w:r>
            <w:proofErr w:type="spellStart"/>
            <w:r w:rsidRPr="00BA470B">
              <w:rPr>
                <w:rFonts w:ascii="Times New Roman" w:hAnsi="Times New Roman" w:cs="Times New Roman"/>
                <w:sz w:val="20"/>
                <w:szCs w:val="20"/>
              </w:rPr>
              <w:t>Anida</w:t>
            </w:r>
            <w:proofErr w:type="spellEnd"/>
          </w:p>
          <w:p w:rsidR="008B49CA" w:rsidRPr="00BA470B" w:rsidRDefault="008B49CA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B49CA" w:rsidRPr="00BA470B" w:rsidRDefault="008B49CA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BA470B" w:rsidRDefault="00895545" w:rsidP="00895545">
            <w:pPr>
              <w:rPr>
                <w:rFonts w:ascii="Verdana" w:eastAsia="Calibri" w:hAnsi="Verdana" w:cs="Times New Roman"/>
                <w:sz w:val="20"/>
                <w:szCs w:val="20"/>
              </w:rPr>
            </w:pPr>
          </w:p>
          <w:p w:rsidR="008B49CA" w:rsidRPr="00BA470B" w:rsidRDefault="008B49CA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BA470B" w:rsidRDefault="008B49CA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470B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895545" w:rsidRPr="00BA470B">
              <w:rPr>
                <w:rFonts w:ascii="Times New Roman" w:hAnsi="Times New Roman" w:cs="Times New Roman"/>
                <w:sz w:val="20"/>
                <w:szCs w:val="20"/>
              </w:rPr>
              <w:t>torek</w:t>
            </w:r>
            <w:r w:rsidRPr="00BA470B">
              <w:rPr>
                <w:rFonts w:ascii="Times New Roman" w:hAnsi="Times New Roman" w:cs="Times New Roman"/>
                <w:sz w:val="20"/>
                <w:szCs w:val="20"/>
              </w:rPr>
              <w:t xml:space="preserve"> t. nieparzysty</w:t>
            </w:r>
          </w:p>
        </w:tc>
        <w:tc>
          <w:tcPr>
            <w:tcW w:w="547" w:type="pct"/>
          </w:tcPr>
          <w:p w:rsidR="00895545" w:rsidRPr="00BA470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470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8B49CA" w:rsidRPr="00BA470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BA470B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8B49CA" w:rsidRPr="00BA470B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Pr="00BA470B">
              <w:rPr>
                <w:rFonts w:ascii="Times New Roman" w:hAnsi="Times New Roman" w:cs="Times New Roman"/>
                <w:sz w:val="20"/>
                <w:szCs w:val="20"/>
              </w:rPr>
              <w:t>-13:45</w:t>
            </w:r>
          </w:p>
        </w:tc>
        <w:tc>
          <w:tcPr>
            <w:tcW w:w="547" w:type="pct"/>
          </w:tcPr>
          <w:p w:rsidR="00895545" w:rsidRPr="00BA470B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A470B">
              <w:rPr>
                <w:rFonts w:ascii="Times New Roman" w:hAnsi="Times New Roman" w:cs="Times New Roman"/>
                <w:sz w:val="20"/>
                <w:szCs w:val="20"/>
              </w:rPr>
              <w:t>p. 233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06.03.22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9.03.22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03.03.22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23.04.22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5.05.22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21.05.22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28.05.22</w:t>
            </w:r>
          </w:p>
          <w:p w:rsidR="00895545" w:rsidRPr="00093D2E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9.06.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3.45-14.30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2.15-13.00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1.15-12.00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2.15–13.00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1.30-12.15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2.15-13.00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2.15-13.00</w:t>
            </w:r>
          </w:p>
          <w:p w:rsidR="00895545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11.15-12.00</w:t>
            </w:r>
          </w:p>
          <w:p w:rsidR="00895545" w:rsidRPr="00093D2E" w:rsidRDefault="00895545" w:rsidP="00895545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33</w:t>
            </w:r>
          </w:p>
        </w:tc>
      </w:tr>
      <w:bookmarkEnd w:id="4"/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2.</w:t>
            </w:r>
          </w:p>
        </w:tc>
        <w:tc>
          <w:tcPr>
            <w:tcW w:w="1184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SZYMIK Eugeniusz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niedziałki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nieparzyste)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45- 13.30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27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a (06.03.2022)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a</w:t>
            </w: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20.03.2022)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a (03.04.2022)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a (24.03.2022)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iedziela (15.05.2022)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bota (28.05.2022)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bota (18.06.2022)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30-15. 15;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 30-15.15;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30- 15.15;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30-15.15;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30-15.15;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30-13.15;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30-13.1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427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atform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3.</w:t>
            </w:r>
          </w:p>
        </w:tc>
        <w:tc>
          <w:tcPr>
            <w:tcW w:w="1184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TOMAS Iwon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ługotrwałe zwolnienie lekarskie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5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95545" w:rsidRPr="00093D2E" w:rsidTr="003165AF">
        <w:trPr>
          <w:trHeight w:val="430"/>
        </w:trPr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4.</w:t>
            </w:r>
          </w:p>
        </w:tc>
        <w:tc>
          <w:tcPr>
            <w:tcW w:w="1184" w:type="pct"/>
          </w:tcPr>
          <w:p w:rsidR="00895545" w:rsidRPr="00436F92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36F92">
              <w:rPr>
                <w:rFonts w:ascii="Times New Roman" w:hAnsi="Times New Roman" w:cs="Times New Roman"/>
                <w:sz w:val="20"/>
                <w:szCs w:val="20"/>
              </w:rPr>
              <w:t>WATOŁA Anna</w:t>
            </w:r>
          </w:p>
        </w:tc>
        <w:tc>
          <w:tcPr>
            <w:tcW w:w="697" w:type="pct"/>
          </w:tcPr>
          <w:p w:rsidR="00895545" w:rsidRPr="007D33C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niedziałki parzyste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.30 – 9.45</w:t>
            </w:r>
          </w:p>
          <w:p w:rsidR="00895545" w:rsidRPr="007D33C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.15-12.00</w:t>
            </w:r>
          </w:p>
        </w:tc>
        <w:tc>
          <w:tcPr>
            <w:tcW w:w="547" w:type="pct"/>
          </w:tcPr>
          <w:p w:rsidR="00895545" w:rsidRPr="007D33C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. 435</w:t>
            </w:r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.02.2022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0.03.2022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.04.2022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4.04.2022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.05.2022</w:t>
            </w:r>
          </w:p>
          <w:p w:rsidR="00895545" w:rsidRPr="007D33C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..06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.30-13.45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.30-13.45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.30-13.45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.30-13.45</w:t>
            </w:r>
          </w:p>
          <w:p w:rsidR="0089554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.30-13.45</w:t>
            </w:r>
          </w:p>
          <w:p w:rsidR="00895545" w:rsidRPr="007D33C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.00-11.00</w:t>
            </w:r>
          </w:p>
        </w:tc>
        <w:tc>
          <w:tcPr>
            <w:tcW w:w="709" w:type="pct"/>
          </w:tcPr>
          <w:p w:rsidR="00895545" w:rsidRPr="007D33C5" w:rsidRDefault="00895545" w:rsidP="0089554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35</w:t>
            </w:r>
          </w:p>
        </w:tc>
      </w:tr>
      <w:tr w:rsidR="00895545" w:rsidRPr="00093D2E" w:rsidTr="00436F92">
        <w:trPr>
          <w:trHeight w:val="562"/>
        </w:trPr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5.</w:t>
            </w:r>
          </w:p>
        </w:tc>
        <w:tc>
          <w:tcPr>
            <w:tcW w:w="1184" w:type="pct"/>
          </w:tcPr>
          <w:p w:rsidR="00895545" w:rsidRPr="00436F92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36F92">
              <w:rPr>
                <w:rFonts w:ascii="Times New Roman" w:hAnsi="Times New Roman" w:cs="Times New Roman"/>
                <w:sz w:val="20"/>
                <w:szCs w:val="20"/>
              </w:rPr>
              <w:t>WENDREŃSKA Iwona</w:t>
            </w: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wtorek 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13.00-13.45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 p. 127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240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iąt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11.0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08.0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20.0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br/>
              <w:t>18.0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13.0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240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15.15-15.5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br/>
              <w:t>19.15-20.00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before="100" w:beforeAutospacing="1" w:after="100" w:afterAutospacing="1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</w:t>
            </w:r>
          </w:p>
          <w:p w:rsidR="00895545" w:rsidRDefault="00895545" w:rsidP="00895545">
            <w:pPr>
              <w:spacing w:before="100" w:beforeAutospacing="1" w:after="240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br/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</w:tr>
      <w:tr w:rsidR="00895545" w:rsidRPr="00093D2E" w:rsidTr="00402B02">
        <w:trPr>
          <w:trHeight w:val="416"/>
        </w:trPr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76.</w:t>
            </w:r>
          </w:p>
        </w:tc>
        <w:tc>
          <w:tcPr>
            <w:tcW w:w="1184" w:type="pct"/>
          </w:tcPr>
          <w:p w:rsidR="00895545" w:rsidRPr="00AB7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7545">
              <w:rPr>
                <w:rFonts w:ascii="Times New Roman" w:hAnsi="Times New Roman" w:cs="Times New Roman"/>
                <w:sz w:val="20"/>
                <w:szCs w:val="20"/>
              </w:rPr>
              <w:t>WIDAWSKA Edyta</w:t>
            </w:r>
          </w:p>
          <w:p w:rsidR="00895545" w:rsidRPr="0027402A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:rsidR="00895545" w:rsidRPr="0027402A" w:rsidRDefault="00895545" w:rsidP="0089554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spacing w:after="240"/>
              <w:rPr>
                <w:rFonts w:eastAsia="Times New Roman"/>
              </w:rPr>
            </w:pPr>
            <w:r>
              <w:rPr>
                <w:rFonts w:eastAsia="Times New Roman"/>
              </w:rPr>
              <w:t>wtorek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eastAsia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 11.30-13.00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eastAsia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 p. 43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eastAsia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 sobota (zgodnie z harmonogramem zajęć)</w:t>
            </w:r>
          </w:p>
        </w:tc>
        <w:tc>
          <w:tcPr>
            <w:tcW w:w="58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eastAsia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 wcześniejszym ustaleniu drogą e-mailową</w:t>
            </w:r>
          </w:p>
        </w:tc>
        <w:tc>
          <w:tcPr>
            <w:tcW w:w="70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eastAsia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 p. 431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7.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WILK Teres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129</w:t>
            </w:r>
          </w:p>
        </w:tc>
        <w:tc>
          <w:tcPr>
            <w:tcW w:w="4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03 sobota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. 04. sobota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, 05 sobot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,06 sobota</w:t>
            </w:r>
          </w:p>
        </w:tc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 00-10. 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00-10. 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 10. 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00-10.45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k. 129</w:t>
            </w:r>
          </w:p>
        </w:tc>
      </w:tr>
      <w:tr w:rsidR="00895545" w:rsidRPr="00093D2E" w:rsidTr="00402B02">
        <w:trPr>
          <w:trHeight w:val="659"/>
        </w:trPr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8.</w:t>
            </w:r>
          </w:p>
        </w:tc>
        <w:tc>
          <w:tcPr>
            <w:tcW w:w="1184" w:type="pct"/>
          </w:tcPr>
          <w:p w:rsidR="00895545" w:rsidRPr="00402B02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B02">
              <w:rPr>
                <w:rFonts w:ascii="Times New Roman" w:hAnsi="Times New Roman" w:cs="Times New Roman"/>
                <w:sz w:val="20"/>
                <w:szCs w:val="20"/>
              </w:rPr>
              <w:t>WYSOCKA Ew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 nieparzysty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,00-13,45</w:t>
            </w:r>
          </w:p>
          <w:p w:rsidR="00895545" w:rsidRDefault="00895545" w:rsidP="00895545">
            <w:pPr>
              <w:rPr>
                <w:rFonts w:ascii="Calibri" w:hAnsi="Calibri" w:cs="Calibri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,00-18,00</w:t>
            </w:r>
          </w:p>
        </w:tc>
        <w:tc>
          <w:tcPr>
            <w:tcW w:w="5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26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79.</w:t>
            </w:r>
          </w:p>
        </w:tc>
        <w:tc>
          <w:tcPr>
            <w:tcW w:w="1184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ZORMANOWA Lucie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 t. parzysty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torek t. parzysty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229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  <w:tc>
          <w:tcPr>
            <w:tcW w:w="453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.03.2022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05.2022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7.06.2022</w:t>
            </w:r>
          </w:p>
        </w:tc>
        <w:tc>
          <w:tcPr>
            <w:tcW w:w="585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709" w:type="pct"/>
          </w:tcPr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895545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ams</w:t>
            </w:r>
            <w:proofErr w:type="spellEnd"/>
          </w:p>
        </w:tc>
      </w:tr>
      <w:tr w:rsidR="00895545" w:rsidRPr="00093D2E" w:rsidTr="003165AF">
        <w:tc>
          <w:tcPr>
            <w:tcW w:w="278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80.</w:t>
            </w:r>
          </w:p>
        </w:tc>
        <w:tc>
          <w:tcPr>
            <w:tcW w:w="1184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93D2E">
              <w:rPr>
                <w:rFonts w:ascii="Times New Roman" w:hAnsi="Times New Roman" w:cs="Times New Roman"/>
                <w:sz w:val="20"/>
                <w:szCs w:val="20"/>
              </w:rPr>
              <w:t>ŻYWCZOK Alicja</w:t>
            </w:r>
          </w:p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zwartek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0-13.45</w:t>
            </w:r>
          </w:p>
        </w:tc>
        <w:tc>
          <w:tcPr>
            <w:tcW w:w="547" w:type="pct"/>
          </w:tcPr>
          <w:p w:rsidR="00895545" w:rsidRPr="00093D2E" w:rsidRDefault="00895545" w:rsidP="008955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. 432</w:t>
            </w:r>
          </w:p>
        </w:tc>
        <w:tc>
          <w:tcPr>
            <w:tcW w:w="453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85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709" w:type="pct"/>
          </w:tcPr>
          <w:p w:rsidR="00895545" w:rsidRPr="00093D2E" w:rsidRDefault="00895545" w:rsidP="008955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BB62AB" w:rsidRPr="00BB62AB" w:rsidRDefault="00BB62AB">
      <w:pPr>
        <w:rPr>
          <w:rFonts w:ascii="Times New Roman" w:hAnsi="Times New Roman" w:cs="Times New Roman"/>
          <w:b/>
          <w:sz w:val="24"/>
          <w:szCs w:val="24"/>
        </w:rPr>
      </w:pPr>
    </w:p>
    <w:sectPr w:rsidR="00BB62AB" w:rsidRPr="00BB62AB" w:rsidSect="0017042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De0tDA2MbWwsDBR0lEKTi0uzszPAykwrAUA3GoRzSwAAAA="/>
  </w:docVars>
  <w:rsids>
    <w:rsidRoot w:val="00BB62AB"/>
    <w:rsid w:val="00011390"/>
    <w:rsid w:val="00033077"/>
    <w:rsid w:val="00045F13"/>
    <w:rsid w:val="0006671B"/>
    <w:rsid w:val="000675C3"/>
    <w:rsid w:val="00084344"/>
    <w:rsid w:val="00093D2E"/>
    <w:rsid w:val="000B2735"/>
    <w:rsid w:val="000C5BCA"/>
    <w:rsid w:val="000F00C1"/>
    <w:rsid w:val="000F2232"/>
    <w:rsid w:val="001310BF"/>
    <w:rsid w:val="00150306"/>
    <w:rsid w:val="00166F55"/>
    <w:rsid w:val="00170425"/>
    <w:rsid w:val="00170B65"/>
    <w:rsid w:val="00184F46"/>
    <w:rsid w:val="001C7C1B"/>
    <w:rsid w:val="001E1C97"/>
    <w:rsid w:val="0027402A"/>
    <w:rsid w:val="00274AF6"/>
    <w:rsid w:val="00287966"/>
    <w:rsid w:val="002A3AEB"/>
    <w:rsid w:val="002A53F9"/>
    <w:rsid w:val="002B02AA"/>
    <w:rsid w:val="002B4469"/>
    <w:rsid w:val="002C6CD7"/>
    <w:rsid w:val="0030336A"/>
    <w:rsid w:val="003165AF"/>
    <w:rsid w:val="003320A3"/>
    <w:rsid w:val="003716D8"/>
    <w:rsid w:val="00390D3F"/>
    <w:rsid w:val="00394135"/>
    <w:rsid w:val="00396A1B"/>
    <w:rsid w:val="00397044"/>
    <w:rsid w:val="003A7E29"/>
    <w:rsid w:val="003B5B3B"/>
    <w:rsid w:val="0040174C"/>
    <w:rsid w:val="00402B02"/>
    <w:rsid w:val="00436F92"/>
    <w:rsid w:val="00442283"/>
    <w:rsid w:val="0045555B"/>
    <w:rsid w:val="00482E91"/>
    <w:rsid w:val="004913C6"/>
    <w:rsid w:val="00492374"/>
    <w:rsid w:val="00497BB7"/>
    <w:rsid w:val="004E5734"/>
    <w:rsid w:val="00507285"/>
    <w:rsid w:val="00514969"/>
    <w:rsid w:val="00525F03"/>
    <w:rsid w:val="005327F2"/>
    <w:rsid w:val="00576416"/>
    <w:rsid w:val="005835DF"/>
    <w:rsid w:val="00583B15"/>
    <w:rsid w:val="00585B4B"/>
    <w:rsid w:val="005876D4"/>
    <w:rsid w:val="005D1F06"/>
    <w:rsid w:val="00607922"/>
    <w:rsid w:val="00635B7A"/>
    <w:rsid w:val="00657C3E"/>
    <w:rsid w:val="00665F5F"/>
    <w:rsid w:val="006778A3"/>
    <w:rsid w:val="00692DB1"/>
    <w:rsid w:val="00695431"/>
    <w:rsid w:val="006A4377"/>
    <w:rsid w:val="006B0AAE"/>
    <w:rsid w:val="006B134A"/>
    <w:rsid w:val="006B16C7"/>
    <w:rsid w:val="006C0255"/>
    <w:rsid w:val="006D5976"/>
    <w:rsid w:val="00721ABE"/>
    <w:rsid w:val="00727C2A"/>
    <w:rsid w:val="0073608A"/>
    <w:rsid w:val="007576CE"/>
    <w:rsid w:val="0076547D"/>
    <w:rsid w:val="00773FD4"/>
    <w:rsid w:val="00775CCD"/>
    <w:rsid w:val="00786F42"/>
    <w:rsid w:val="007953B6"/>
    <w:rsid w:val="007C021B"/>
    <w:rsid w:val="007C0FC2"/>
    <w:rsid w:val="007C63BE"/>
    <w:rsid w:val="007F291A"/>
    <w:rsid w:val="008318AD"/>
    <w:rsid w:val="00846896"/>
    <w:rsid w:val="00895545"/>
    <w:rsid w:val="008B102B"/>
    <w:rsid w:val="008B49CA"/>
    <w:rsid w:val="008C01EF"/>
    <w:rsid w:val="008D27CA"/>
    <w:rsid w:val="008E1797"/>
    <w:rsid w:val="008E3BE5"/>
    <w:rsid w:val="00905295"/>
    <w:rsid w:val="009075F6"/>
    <w:rsid w:val="00954989"/>
    <w:rsid w:val="00957DE4"/>
    <w:rsid w:val="00972CAE"/>
    <w:rsid w:val="00974BAF"/>
    <w:rsid w:val="009B67E3"/>
    <w:rsid w:val="009D37E1"/>
    <w:rsid w:val="00A0106E"/>
    <w:rsid w:val="00A121F9"/>
    <w:rsid w:val="00A16C96"/>
    <w:rsid w:val="00A54040"/>
    <w:rsid w:val="00A81D70"/>
    <w:rsid w:val="00AA0290"/>
    <w:rsid w:val="00AA198B"/>
    <w:rsid w:val="00AB7545"/>
    <w:rsid w:val="00AD3B41"/>
    <w:rsid w:val="00AD4791"/>
    <w:rsid w:val="00AF0A38"/>
    <w:rsid w:val="00AF279C"/>
    <w:rsid w:val="00B04609"/>
    <w:rsid w:val="00B06CDC"/>
    <w:rsid w:val="00B11780"/>
    <w:rsid w:val="00B174C9"/>
    <w:rsid w:val="00B45131"/>
    <w:rsid w:val="00B56CDA"/>
    <w:rsid w:val="00B77F5F"/>
    <w:rsid w:val="00B86116"/>
    <w:rsid w:val="00B9000B"/>
    <w:rsid w:val="00BA470B"/>
    <w:rsid w:val="00BA6393"/>
    <w:rsid w:val="00BB62AB"/>
    <w:rsid w:val="00BC4BEC"/>
    <w:rsid w:val="00BE3984"/>
    <w:rsid w:val="00C3341E"/>
    <w:rsid w:val="00C33AEE"/>
    <w:rsid w:val="00C34678"/>
    <w:rsid w:val="00C428F6"/>
    <w:rsid w:val="00C4291C"/>
    <w:rsid w:val="00C65532"/>
    <w:rsid w:val="00C655F8"/>
    <w:rsid w:val="00C7409A"/>
    <w:rsid w:val="00C747DA"/>
    <w:rsid w:val="00C83E2C"/>
    <w:rsid w:val="00C9182C"/>
    <w:rsid w:val="00CA2B02"/>
    <w:rsid w:val="00CA59C0"/>
    <w:rsid w:val="00CB1B63"/>
    <w:rsid w:val="00CB3D0D"/>
    <w:rsid w:val="00CB5E99"/>
    <w:rsid w:val="00CB5EE5"/>
    <w:rsid w:val="00CB6AB7"/>
    <w:rsid w:val="00CC4380"/>
    <w:rsid w:val="00CC4D57"/>
    <w:rsid w:val="00CD1552"/>
    <w:rsid w:val="00CE2B80"/>
    <w:rsid w:val="00D11855"/>
    <w:rsid w:val="00D13485"/>
    <w:rsid w:val="00D17214"/>
    <w:rsid w:val="00D17B10"/>
    <w:rsid w:val="00D51760"/>
    <w:rsid w:val="00D6396B"/>
    <w:rsid w:val="00D9082E"/>
    <w:rsid w:val="00DA440C"/>
    <w:rsid w:val="00DD0C0A"/>
    <w:rsid w:val="00DE7837"/>
    <w:rsid w:val="00E10239"/>
    <w:rsid w:val="00E15D7C"/>
    <w:rsid w:val="00E55D62"/>
    <w:rsid w:val="00E736EA"/>
    <w:rsid w:val="00E94E5D"/>
    <w:rsid w:val="00EB25FA"/>
    <w:rsid w:val="00ED0A90"/>
    <w:rsid w:val="00ED2F01"/>
    <w:rsid w:val="00F51065"/>
    <w:rsid w:val="00F52A09"/>
    <w:rsid w:val="00F56EE3"/>
    <w:rsid w:val="00F64235"/>
    <w:rsid w:val="00F6504C"/>
    <w:rsid w:val="00F76BCB"/>
    <w:rsid w:val="00F80662"/>
    <w:rsid w:val="00F91699"/>
    <w:rsid w:val="00FB7FAF"/>
    <w:rsid w:val="00FD385E"/>
    <w:rsid w:val="00FE13AB"/>
    <w:rsid w:val="00FF1A7B"/>
    <w:rsid w:val="00FF3501"/>
    <w:rsid w:val="00FF580C"/>
    <w:rsid w:val="00FF6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4C186C7-E547-4B2B-8626-E6CBFAD3C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74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BB6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45555B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Hipercze">
    <w:name w:val="Hyperlink"/>
    <w:basedOn w:val="Domylnaczcionkaakapitu"/>
    <w:unhideWhenUsed/>
    <w:rsid w:val="00402B02"/>
    <w:rPr>
      <w:color w:val="0563C1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team/19%3a05c473a9fec54a62ac9ecbcdcab39e4a%40thread.tacv2/conversations?groupId=44a2cba8-639c-4700-9df9-c9b83a9e47ae&amp;tenantId=50c76291-0c80-4444-a2fb-4f8ab168c31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8717D-2576-4464-B479-0ACCCB6BF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1</TotalTime>
  <Pages>1</Pages>
  <Words>1613</Words>
  <Characters>9679</Characters>
  <Application>Microsoft Office Word</Application>
  <DocSecurity>0</DocSecurity>
  <Lines>80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na</dc:creator>
  <cp:lastModifiedBy>Katarzyna Korner</cp:lastModifiedBy>
  <cp:revision>21</cp:revision>
  <dcterms:created xsi:type="dcterms:W3CDTF">2022-02-24T14:16:00Z</dcterms:created>
  <dcterms:modified xsi:type="dcterms:W3CDTF">2022-03-17T08:01:00Z</dcterms:modified>
</cp:coreProperties>
</file>